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861C53" w14:textId="77777777" w:rsidR="000554A8" w:rsidRDefault="000554A8" w:rsidP="000554A8"/>
    <w:p w14:paraId="77F9582B" w14:textId="77777777" w:rsidR="000554A8" w:rsidRDefault="000554A8" w:rsidP="000554A8"/>
    <w:p w14:paraId="5546CB6F" w14:textId="77777777" w:rsidR="0005057E" w:rsidRDefault="0005057E" w:rsidP="0005057E">
      <w:pPr>
        <w:spacing w:before="20" w:after="20"/>
        <w:rPr>
          <w:b/>
          <w:sz w:val="20"/>
          <w:szCs w:val="20"/>
        </w:rPr>
      </w:pPr>
    </w:p>
    <w:p w14:paraId="17F75744" w14:textId="77777777" w:rsidR="0005057E" w:rsidRDefault="0005057E" w:rsidP="0005057E">
      <w:pPr>
        <w:pStyle w:val="BodyText"/>
        <w:widowControl w:val="0"/>
        <w:spacing w:after="0"/>
        <w:ind w:left="786"/>
      </w:pPr>
    </w:p>
    <w:p w14:paraId="06DB7B70" w14:textId="77777777" w:rsidR="0005057E" w:rsidRDefault="0005057E" w:rsidP="0005057E">
      <w:pPr>
        <w:spacing w:before="20" w:after="20"/>
        <w:ind w:left="720"/>
        <w:rPr>
          <w:b/>
        </w:rPr>
      </w:pPr>
    </w:p>
    <w:p w14:paraId="2D1B1FDA" w14:textId="47F8272F" w:rsidR="0005057E" w:rsidRDefault="0005057E" w:rsidP="0005057E">
      <w:pPr>
        <w:jc w:val="center"/>
      </w:pPr>
    </w:p>
    <w:p w14:paraId="69B4D3E6" w14:textId="77777777" w:rsidR="000554A8" w:rsidRPr="0005057E" w:rsidRDefault="000554A8" w:rsidP="000554A8">
      <w:pPr>
        <w:spacing w:before="20" w:after="20"/>
        <w:ind w:left="720"/>
        <w:rPr>
          <w:b/>
          <w:sz w:val="20"/>
          <w:szCs w:val="20"/>
        </w:rPr>
      </w:pPr>
    </w:p>
    <w:tbl>
      <w:tblPr>
        <w:tblW w:w="10915" w:type="dxa"/>
        <w:tblInd w:w="-23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22"/>
        <w:gridCol w:w="1663"/>
        <w:gridCol w:w="558"/>
        <w:gridCol w:w="938"/>
        <w:gridCol w:w="75"/>
        <w:gridCol w:w="373"/>
        <w:gridCol w:w="36"/>
        <w:gridCol w:w="284"/>
        <w:gridCol w:w="438"/>
        <w:gridCol w:w="321"/>
        <w:gridCol w:w="518"/>
        <w:gridCol w:w="444"/>
        <w:gridCol w:w="973"/>
        <w:gridCol w:w="421"/>
        <w:gridCol w:w="289"/>
        <w:gridCol w:w="351"/>
        <w:gridCol w:w="17"/>
        <w:gridCol w:w="339"/>
        <w:gridCol w:w="284"/>
        <w:gridCol w:w="32"/>
        <w:gridCol w:w="608"/>
        <w:gridCol w:w="46"/>
        <w:gridCol w:w="305"/>
        <w:gridCol w:w="11"/>
        <w:gridCol w:w="289"/>
        <w:gridCol w:w="49"/>
        <w:gridCol w:w="577"/>
        <w:gridCol w:w="14"/>
        <w:gridCol w:w="14"/>
        <w:gridCol w:w="610"/>
        <w:gridCol w:w="16"/>
      </w:tblGrid>
      <w:tr w:rsidR="00A80B6F" w:rsidRPr="00A04CA2" w14:paraId="6CE46C28" w14:textId="77777777" w:rsidTr="004F1BC9">
        <w:trPr>
          <w:gridBefore w:val="1"/>
          <w:gridAfter w:val="1"/>
          <w:wBefore w:w="22" w:type="dxa"/>
          <w:wAfter w:w="16" w:type="dxa"/>
          <w:trHeight w:val="753"/>
        </w:trPr>
        <w:tc>
          <w:tcPr>
            <w:tcW w:w="3607" w:type="dxa"/>
            <w:gridSpan w:val="5"/>
            <w:shd w:val="clear" w:color="auto" w:fill="auto"/>
          </w:tcPr>
          <w:p w14:paraId="514F0E77" w14:textId="5BC92E76" w:rsidR="00A80B6F" w:rsidRPr="00A04CA2" w:rsidRDefault="006A3B07" w:rsidP="00607CE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500854E2" wp14:editId="6AAD5125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270" w:type="dxa"/>
            <w:gridSpan w:val="24"/>
            <w:shd w:val="clear" w:color="auto" w:fill="auto"/>
          </w:tcPr>
          <w:p w14:paraId="29189AE7" w14:textId="77777777" w:rsidR="00A80B6F" w:rsidRPr="00A04CA2" w:rsidRDefault="00A80B6F" w:rsidP="00607CE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10B85DBD" w14:textId="77777777" w:rsidR="001C1A4E" w:rsidRDefault="001C1A4E" w:rsidP="00AA1198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59715C07" w14:textId="7DC49C4E" w:rsidR="00A80B6F" w:rsidRPr="00A04CA2" w:rsidRDefault="002472AF" w:rsidP="00AA1198">
            <w:pPr>
              <w:spacing w:before="20" w:after="20"/>
              <w:ind w:left="-2184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0C5DA1" w:rsidRPr="00A04CA2" w14:paraId="424390E1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0877" w:type="dxa"/>
            <w:gridSpan w:val="29"/>
            <w:shd w:val="clear" w:color="auto" w:fill="D9D9D9" w:themeFill="background1" w:themeFillShade="D9"/>
          </w:tcPr>
          <w:p w14:paraId="1964920C" w14:textId="79DB3B35" w:rsidR="000C5DA1" w:rsidRPr="00A04CA2" w:rsidRDefault="000C5DA1" w:rsidP="00AD17E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</w:t>
            </w:r>
            <w:r w:rsidR="00AD17EE" w:rsidRPr="00A04CA2">
              <w:rPr>
                <w:b/>
                <w:color w:val="1F497D"/>
                <w:sz w:val="20"/>
                <w:szCs w:val="20"/>
              </w:rPr>
              <w:t xml:space="preserve"> 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01D15" w:rsidRPr="00A04CA2" w14:paraId="55CF3992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75A7E05B" w14:textId="28CF5E21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4456ED02" w14:textId="5D239BB5" w:rsidR="00C01D15" w:rsidRPr="000A6F17" w:rsidRDefault="003B2286" w:rsidP="00757284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Tourism</w:t>
            </w:r>
            <w:r w:rsidR="000A6F17">
              <w:rPr>
                <w:i/>
                <w:color w:val="262626" w:themeColor="text1" w:themeTint="D9"/>
                <w:sz w:val="20"/>
                <w:szCs w:val="20"/>
              </w:rPr>
              <w:t xml:space="preserve"> Faculty</w:t>
            </w:r>
          </w:p>
        </w:tc>
      </w:tr>
      <w:tr w:rsidR="00C01D15" w:rsidRPr="00A04CA2" w14:paraId="7EEE3ECB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6514D958" w14:textId="6435A00F" w:rsidR="00C01D15" w:rsidRPr="00A04CA2" w:rsidRDefault="00C01D15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6BE302C5" w14:textId="68DAADD6" w:rsidR="00C01D15" w:rsidRPr="000A6F17" w:rsidRDefault="00585CCF" w:rsidP="00607C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Gastronomy</w:t>
            </w:r>
            <w:r w:rsidR="000A6F17" w:rsidRPr="000A6F17">
              <w:rPr>
                <w:i/>
                <w:color w:val="262626" w:themeColor="text1" w:themeTint="D9"/>
                <w:sz w:val="20"/>
                <w:szCs w:val="20"/>
              </w:rPr>
              <w:t xml:space="preserve"> and Culinary Arts</w:t>
            </w:r>
          </w:p>
        </w:tc>
      </w:tr>
      <w:tr w:rsidR="00C01D15" w:rsidRPr="00A04CA2" w14:paraId="51773D8E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  <w:trHeight w:val="114"/>
        </w:trPr>
        <w:tc>
          <w:tcPr>
            <w:tcW w:w="1663" w:type="dxa"/>
            <w:vMerge w:val="restart"/>
            <w:shd w:val="clear" w:color="auto" w:fill="auto"/>
          </w:tcPr>
          <w:p w14:paraId="09E079B3" w14:textId="1C2447AC" w:rsidR="00C01D15" w:rsidRPr="00A04CA2" w:rsidRDefault="00C01D15" w:rsidP="00A810E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68" w:type="dxa"/>
            <w:gridSpan w:val="13"/>
            <w:shd w:val="clear" w:color="auto" w:fill="auto"/>
          </w:tcPr>
          <w:p w14:paraId="03A96B79" w14:textId="7C893B6E" w:rsidR="00C01D15" w:rsidRPr="000A6F17" w:rsidRDefault="000A6F17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546" w:type="dxa"/>
            <w:gridSpan w:val="15"/>
            <w:shd w:val="clear" w:color="auto" w:fill="auto"/>
          </w:tcPr>
          <w:p w14:paraId="158CB137" w14:textId="67AFE2EB" w:rsidR="00C01D15" w:rsidRPr="000A6F17" w:rsidRDefault="003B2286" w:rsidP="003258F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01D15" w:rsidRPr="00A04CA2" w14:paraId="4E6546CA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  <w:trHeight w:val="112"/>
        </w:trPr>
        <w:tc>
          <w:tcPr>
            <w:tcW w:w="1663" w:type="dxa"/>
            <w:vMerge/>
            <w:shd w:val="clear" w:color="auto" w:fill="auto"/>
          </w:tcPr>
          <w:p w14:paraId="668161BA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68" w:type="dxa"/>
            <w:gridSpan w:val="13"/>
            <w:shd w:val="clear" w:color="auto" w:fill="auto"/>
          </w:tcPr>
          <w:p w14:paraId="0C8F010D" w14:textId="432E86CC" w:rsidR="00C01D15" w:rsidRPr="000A6F17" w:rsidRDefault="00C01D15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</w:tcPr>
          <w:p w14:paraId="65281973" w14:textId="421EA790" w:rsidR="00C01D15" w:rsidRPr="000A6F17" w:rsidRDefault="00C01D15" w:rsidP="00F57802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01D15" w:rsidRPr="00A04CA2" w14:paraId="040DFE70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  <w:trHeight w:val="112"/>
        </w:trPr>
        <w:tc>
          <w:tcPr>
            <w:tcW w:w="1663" w:type="dxa"/>
            <w:vMerge/>
            <w:shd w:val="clear" w:color="auto" w:fill="auto"/>
          </w:tcPr>
          <w:p w14:paraId="1E599072" w14:textId="77777777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68" w:type="dxa"/>
            <w:gridSpan w:val="13"/>
            <w:shd w:val="clear" w:color="auto" w:fill="auto"/>
          </w:tcPr>
          <w:p w14:paraId="6D072FD1" w14:textId="14BA17FA" w:rsidR="00C01D15" w:rsidRPr="000A6F17" w:rsidRDefault="00C01D15" w:rsidP="00597FE2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546" w:type="dxa"/>
            <w:gridSpan w:val="15"/>
            <w:shd w:val="clear" w:color="auto" w:fill="auto"/>
          </w:tcPr>
          <w:p w14:paraId="47C24CED" w14:textId="2F0D0656" w:rsidR="00C01D15" w:rsidRPr="000A6F17" w:rsidRDefault="00C01D15" w:rsidP="00F57802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01D15" w:rsidRPr="00A04CA2" w14:paraId="7EE3457A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2AF04695" w14:textId="7B7D651D" w:rsidR="00C01D15" w:rsidRPr="00A04CA2" w:rsidRDefault="00C01D1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5ED079F3" w14:textId="3867D95B" w:rsidR="00C01D15" w:rsidRPr="000A6F17" w:rsidRDefault="006B06A4" w:rsidP="001F2EC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GAST</w:t>
            </w:r>
            <w:r w:rsidR="00585CCF" w:rsidRPr="000A6F17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  <w:r w:rsidR="001F2EC3">
              <w:rPr>
                <w:i/>
                <w:color w:val="262626" w:themeColor="text1" w:themeTint="D9"/>
                <w:sz w:val="20"/>
                <w:szCs w:val="20"/>
              </w:rPr>
              <w:t>203</w:t>
            </w:r>
          </w:p>
        </w:tc>
      </w:tr>
      <w:tr w:rsidR="00C01D15" w:rsidRPr="00A04CA2" w14:paraId="71295A96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6FED503B" w14:textId="05612B7F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7E2BCB76" w14:textId="16837211" w:rsidR="00C01D15" w:rsidRPr="000A6F17" w:rsidRDefault="001F2EC3" w:rsidP="003258F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Food a</w:t>
            </w:r>
            <w:r w:rsidRPr="001F2EC3">
              <w:rPr>
                <w:i/>
                <w:color w:val="262626" w:themeColor="text1" w:themeTint="D9"/>
                <w:sz w:val="20"/>
                <w:szCs w:val="20"/>
              </w:rPr>
              <w:t>nd Their Specifications</w:t>
            </w:r>
          </w:p>
        </w:tc>
      </w:tr>
      <w:tr w:rsidR="00C01D15" w:rsidRPr="00A04CA2" w14:paraId="0F9846FF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5A851BE9" w14:textId="521C0E29" w:rsidR="00C01D15" w:rsidRPr="00A04CA2" w:rsidRDefault="00C01D1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3F8C9761" w14:textId="16B9F1DB" w:rsidR="00C01D15" w:rsidRPr="000A6F17" w:rsidRDefault="003B2286" w:rsidP="00C41C1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41C16" w:rsidRPr="00A04CA2" w14:paraId="7BADD72B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2EBFBC48" w14:textId="57247B97" w:rsidR="00C41C16" w:rsidRPr="00A04CA2" w:rsidRDefault="00C41C16" w:rsidP="00570CA1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0CA6F265" w14:textId="2A5F6F37" w:rsidR="00C41C16" w:rsidRPr="001A3CF8" w:rsidRDefault="003B2286" w:rsidP="008308E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01D15" w:rsidRPr="00A04CA2" w14:paraId="39711478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5DDD2603" w14:textId="31800336" w:rsidR="00C01D15" w:rsidRPr="00A04CA2" w:rsidRDefault="00C01D15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08081743" w14:textId="0072FEBA" w:rsidR="00C01D15" w:rsidRPr="000A6F17" w:rsidRDefault="003B2286" w:rsidP="000C5DA1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5F5C86" w:rsidRPr="00A04CA2" w14:paraId="45D8E731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56D28802" w14:textId="08D495C8" w:rsidR="005F5C86" w:rsidRPr="00A04CA2" w:rsidRDefault="005F5C8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0" w:type="dxa"/>
            <w:gridSpan w:val="5"/>
            <w:shd w:val="clear" w:color="auto" w:fill="auto"/>
          </w:tcPr>
          <w:p w14:paraId="65B8A797" w14:textId="53A51085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 w:rsidR="00AE0359">
              <w:rPr>
                <w:b/>
                <w:color w:val="1F497D" w:themeColor="text2"/>
                <w:sz w:val="20"/>
                <w:szCs w:val="20"/>
              </w:rPr>
              <w:t xml:space="preserve"> </w:t>
            </w:r>
            <w:r w:rsidR="00585CCF">
              <w:rPr>
                <w:b/>
                <w:color w:val="1F497D" w:themeColor="text2"/>
                <w:sz w:val="20"/>
                <w:szCs w:val="20"/>
              </w:rPr>
              <w:t>3</w:t>
            </w:r>
          </w:p>
        </w:tc>
        <w:tc>
          <w:tcPr>
            <w:tcW w:w="1561" w:type="dxa"/>
            <w:gridSpan w:val="4"/>
            <w:shd w:val="clear" w:color="auto" w:fill="auto"/>
          </w:tcPr>
          <w:p w14:paraId="78023726" w14:textId="12A0E4E8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7" w:type="dxa"/>
            <w:gridSpan w:val="2"/>
            <w:shd w:val="clear" w:color="auto" w:fill="auto"/>
          </w:tcPr>
          <w:p w14:paraId="080AB135" w14:textId="417A4949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gridSpan w:val="5"/>
            <w:shd w:val="clear" w:color="auto" w:fill="auto"/>
          </w:tcPr>
          <w:p w14:paraId="2D13D6FA" w14:textId="6301E3C4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</w:p>
        </w:tc>
        <w:tc>
          <w:tcPr>
            <w:tcW w:w="1275" w:type="dxa"/>
            <w:gridSpan w:val="5"/>
            <w:shd w:val="clear" w:color="auto" w:fill="auto"/>
          </w:tcPr>
          <w:p w14:paraId="6D2AF063" w14:textId="046F492C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64" w:type="dxa"/>
            <w:gridSpan w:val="7"/>
            <w:shd w:val="clear" w:color="auto" w:fill="auto"/>
          </w:tcPr>
          <w:p w14:paraId="1D3CF03C" w14:textId="6C9D76EA" w:rsidR="005F5C86" w:rsidRPr="00BF4CDA" w:rsidRDefault="005F5C86" w:rsidP="000B7DAA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41C16" w:rsidRPr="00A04CA2" w14:paraId="5D66A0C9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4847B65B" w14:textId="1BB93AD5" w:rsidR="00C41C16" w:rsidRPr="00A04CA2" w:rsidRDefault="00C41C16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 w:rsidR="005F5C86"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022B97AE" w14:textId="7AD54CEA" w:rsidR="00C41C16" w:rsidRPr="000A6F17" w:rsidRDefault="001F2EC3" w:rsidP="00086F6D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</w:t>
            </w:r>
          </w:p>
        </w:tc>
      </w:tr>
      <w:tr w:rsidR="00C41C16" w:rsidRPr="00A04CA2" w14:paraId="376E99E7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4533302A" w14:textId="7D60D5F5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57CB9060" w14:textId="1C3BE97E" w:rsidR="00C41C16" w:rsidRPr="000A6F17" w:rsidRDefault="003B2286" w:rsidP="00E7576C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0A6F17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41C16" w:rsidRPr="00A04CA2" w14:paraId="1C9116DD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  <w:trHeight w:val="323"/>
        </w:trPr>
        <w:tc>
          <w:tcPr>
            <w:tcW w:w="1663" w:type="dxa"/>
            <w:shd w:val="clear" w:color="auto" w:fill="auto"/>
          </w:tcPr>
          <w:p w14:paraId="29130365" w14:textId="3EA8B806" w:rsidR="00C41C16" w:rsidRPr="00A04CA2" w:rsidRDefault="00C41C16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Pre-</w:t>
            </w:r>
            <w:r w:rsidR="00086F6D" w:rsidRPr="00A04CA2">
              <w:rPr>
                <w:b/>
                <w:bCs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5975F050" w14:textId="168BDF44" w:rsidR="00C41C16" w:rsidRPr="00171355" w:rsidRDefault="00D062F0" w:rsidP="00952E1F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  <w:r w:rsidRPr="00171355">
              <w:rPr>
                <w:b/>
                <w:i/>
                <w:color w:val="1F497D" w:themeColor="text2"/>
                <w:sz w:val="20"/>
                <w:szCs w:val="20"/>
              </w:rPr>
              <w:t>na</w:t>
            </w:r>
          </w:p>
        </w:tc>
      </w:tr>
      <w:tr w:rsidR="00C41C16" w:rsidRPr="00A04CA2" w14:paraId="5DDF45B4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48B513E2" w14:textId="022D9CE4" w:rsidR="00C41C16" w:rsidRPr="00A04CA2" w:rsidRDefault="00C41C16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-</w:t>
            </w:r>
            <w:r w:rsidR="00086F6D" w:rsidRPr="00A04CA2">
              <w:rPr>
                <w:b/>
                <w:color w:val="1F497D"/>
                <w:sz w:val="20"/>
                <w:szCs w:val="20"/>
              </w:rPr>
              <w:t>requisites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65C8A7EE" w14:textId="0B431F06" w:rsidR="00C41C16" w:rsidRPr="00171355" w:rsidRDefault="00D062F0" w:rsidP="00695A45">
            <w:pPr>
              <w:spacing w:before="20" w:after="20"/>
              <w:rPr>
                <w:b/>
                <w:i/>
                <w:color w:val="1F497D" w:themeColor="text2"/>
                <w:sz w:val="20"/>
                <w:szCs w:val="20"/>
              </w:rPr>
            </w:pPr>
            <w:r w:rsidRPr="00171355">
              <w:rPr>
                <w:b/>
                <w:i/>
                <w:color w:val="1F497D" w:themeColor="text2"/>
                <w:sz w:val="20"/>
                <w:szCs w:val="20"/>
              </w:rPr>
              <w:t>na</w:t>
            </w:r>
          </w:p>
        </w:tc>
      </w:tr>
      <w:tr w:rsidR="00695A45" w:rsidRPr="00A04CA2" w14:paraId="36520155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41DEAF35" w14:textId="09BF35DD" w:rsidR="00695A45" w:rsidRPr="00A04CA2" w:rsidRDefault="00695A45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16F45448" w14:textId="32668DBA" w:rsidR="00695A45" w:rsidRPr="00171355" w:rsidRDefault="00D062F0" w:rsidP="00695A45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171355">
              <w:rPr>
                <w:i/>
                <w:color w:val="262626" w:themeColor="text1" w:themeTint="D9"/>
                <w:sz w:val="20"/>
                <w:szCs w:val="20"/>
              </w:rPr>
              <w:t>na</w:t>
            </w:r>
          </w:p>
        </w:tc>
      </w:tr>
      <w:tr w:rsidR="00C41C16" w:rsidRPr="00A04CA2" w14:paraId="7B15FCBA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shd w:val="clear" w:color="auto" w:fill="auto"/>
          </w:tcPr>
          <w:p w14:paraId="5981E7FA" w14:textId="07A58704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9214" w:type="dxa"/>
            <w:gridSpan w:val="28"/>
            <w:shd w:val="clear" w:color="auto" w:fill="auto"/>
          </w:tcPr>
          <w:p w14:paraId="67AD36A3" w14:textId="198FB80B" w:rsidR="00C41C16" w:rsidRPr="00BF4CDA" w:rsidRDefault="00FE26FB" w:rsidP="00FE26F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C82A96">
              <w:rPr>
                <w:i/>
                <w:sz w:val="20"/>
                <w:szCs w:val="20"/>
              </w:rPr>
              <w:t>The aim of this course is to elaborate on factors contributing to changes of food properties during preparation, cooking and storage</w:t>
            </w:r>
          </w:p>
        </w:tc>
      </w:tr>
      <w:tr w:rsidR="00C41C16" w:rsidRPr="00A04CA2" w14:paraId="5D5064B0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tcBorders>
              <w:bottom w:val="dotted" w:sz="4" w:space="0" w:color="auto"/>
            </w:tcBorders>
            <w:shd w:val="clear" w:color="auto" w:fill="auto"/>
          </w:tcPr>
          <w:p w14:paraId="158D72E5" w14:textId="4BEC77BF" w:rsidR="00C41C16" w:rsidRPr="00A04CA2" w:rsidRDefault="00C41C16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9214" w:type="dxa"/>
            <w:gridSpan w:val="28"/>
            <w:tcBorders>
              <w:bottom w:val="dotted" w:sz="4" w:space="0" w:color="auto"/>
            </w:tcBorders>
            <w:shd w:val="clear" w:color="auto" w:fill="auto"/>
          </w:tcPr>
          <w:p w14:paraId="6E7D7077" w14:textId="20A17099" w:rsidR="00C41C16" w:rsidRPr="00FE26FB" w:rsidRDefault="00F75A50" w:rsidP="00FE26FB">
            <w:pPr>
              <w:pStyle w:val="NormalWeb"/>
              <w:shd w:val="clear" w:color="auto" w:fill="FFFFFF"/>
              <w:spacing w:before="0" w:beforeAutospacing="0" w:after="0" w:afterAutospacing="0"/>
              <w:rPr>
                <w:i/>
                <w:sz w:val="20"/>
                <w:szCs w:val="20"/>
              </w:rPr>
            </w:pPr>
            <w:r w:rsidRPr="00C82A96">
              <w:rPr>
                <w:i/>
                <w:sz w:val="20"/>
                <w:szCs w:val="20"/>
              </w:rPr>
              <w:t xml:space="preserve">This course </w:t>
            </w:r>
            <w:r>
              <w:rPr>
                <w:i/>
                <w:sz w:val="20"/>
                <w:szCs w:val="20"/>
              </w:rPr>
              <w:t>builds</w:t>
            </w:r>
            <w:r w:rsidRPr="00C82A96">
              <w:rPr>
                <w:i/>
                <w:sz w:val="20"/>
                <w:szCs w:val="20"/>
              </w:rPr>
              <w:t xml:space="preserve"> on</w:t>
            </w:r>
            <w:r>
              <w:rPr>
                <w:i/>
                <w:sz w:val="20"/>
                <w:szCs w:val="20"/>
              </w:rPr>
              <w:t xml:space="preserve"> the</w:t>
            </w:r>
            <w:r w:rsidRPr="00C82A96">
              <w:rPr>
                <w:i/>
                <w:sz w:val="20"/>
                <w:szCs w:val="20"/>
              </w:rPr>
              <w:t xml:space="preserve"> principles taught in food science related courses</w:t>
            </w:r>
            <w:r>
              <w:rPr>
                <w:i/>
                <w:sz w:val="20"/>
                <w:szCs w:val="20"/>
              </w:rPr>
              <w:t xml:space="preserve">, covering </w:t>
            </w:r>
            <w:r w:rsidRPr="00C82A96">
              <w:rPr>
                <w:i/>
                <w:sz w:val="20"/>
                <w:szCs w:val="20"/>
              </w:rPr>
              <w:t>topics such as physical and chemical properties of food, preservation and storing of food as well as food additives</w:t>
            </w:r>
            <w:r>
              <w:rPr>
                <w:i/>
                <w:sz w:val="20"/>
                <w:szCs w:val="20"/>
              </w:rPr>
              <w:t xml:space="preserve"> in more detail</w:t>
            </w:r>
            <w:r w:rsidRPr="00C82A96">
              <w:rPr>
                <w:i/>
                <w:sz w:val="20"/>
                <w:szCs w:val="20"/>
              </w:rPr>
              <w:t>. Emphasis is placed on the changes in food properties during food preparation, different cooking methods and storage.</w:t>
            </w:r>
            <w:r>
              <w:rPr>
                <w:i/>
                <w:sz w:val="20"/>
                <w:szCs w:val="20"/>
              </w:rPr>
              <w:t xml:space="preserve"> </w:t>
            </w:r>
            <w:r w:rsidR="00FE26FB" w:rsidRPr="00C82A96">
              <w:rPr>
                <w:i/>
                <w:sz w:val="20"/>
                <w:szCs w:val="20"/>
              </w:rPr>
              <w:t>.</w:t>
            </w:r>
          </w:p>
        </w:tc>
      </w:tr>
      <w:tr w:rsidR="00C41C16" w:rsidRPr="00A04CA2" w14:paraId="382FA337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70339DA9" w14:textId="0046345C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1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0734418D" w14:textId="39AAC9E0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643" w:type="dxa"/>
            <w:gridSpan w:val="25"/>
            <w:tcBorders>
              <w:top w:val="dotted" w:sz="4" w:space="0" w:color="auto"/>
            </w:tcBorders>
            <w:shd w:val="clear" w:color="auto" w:fill="auto"/>
          </w:tcPr>
          <w:p w14:paraId="7AC37A16" w14:textId="633494FC" w:rsidR="00C41C16" w:rsidRPr="004F2117" w:rsidRDefault="004F2117" w:rsidP="004F2117">
            <w:pPr>
              <w:jc w:val="both"/>
              <w:rPr>
                <w:i/>
                <w:sz w:val="20"/>
                <w:szCs w:val="20"/>
              </w:rPr>
            </w:pPr>
            <w:r w:rsidRPr="00C82A96">
              <w:rPr>
                <w:i/>
                <w:sz w:val="20"/>
                <w:szCs w:val="20"/>
              </w:rPr>
              <w:t>Describe and compare chemical and physical properties of major food commodities</w:t>
            </w:r>
            <w:r>
              <w:rPr>
                <w:i/>
                <w:sz w:val="20"/>
                <w:szCs w:val="20"/>
              </w:rPr>
              <w:t>.</w:t>
            </w:r>
          </w:p>
        </w:tc>
      </w:tr>
      <w:tr w:rsidR="00C41C16" w:rsidRPr="00A04CA2" w14:paraId="79CB91B8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vMerge/>
            <w:shd w:val="clear" w:color="auto" w:fill="auto"/>
          </w:tcPr>
          <w:p w14:paraId="16954D5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1" w:type="dxa"/>
            <w:gridSpan w:val="3"/>
            <w:shd w:val="clear" w:color="auto" w:fill="auto"/>
          </w:tcPr>
          <w:p w14:paraId="78C4228B" w14:textId="57466A55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643" w:type="dxa"/>
            <w:gridSpan w:val="25"/>
            <w:shd w:val="clear" w:color="auto" w:fill="auto"/>
          </w:tcPr>
          <w:p w14:paraId="176E33F2" w14:textId="2EE19E63" w:rsidR="00C41C16" w:rsidRPr="004F2117" w:rsidRDefault="00CB5302" w:rsidP="004F2117">
            <w:pPr>
              <w:jc w:val="both"/>
              <w:rPr>
                <w:i/>
                <w:sz w:val="20"/>
                <w:szCs w:val="20"/>
              </w:rPr>
            </w:pPr>
            <w:r w:rsidRPr="00C82A96">
              <w:rPr>
                <w:i/>
                <w:sz w:val="20"/>
                <w:szCs w:val="20"/>
              </w:rPr>
              <w:t xml:space="preserve">Recognize the physical </w:t>
            </w:r>
            <w:r>
              <w:rPr>
                <w:i/>
                <w:sz w:val="20"/>
                <w:szCs w:val="20"/>
              </w:rPr>
              <w:t>and chemical reactions and related terminology</w:t>
            </w:r>
            <w:r w:rsidRPr="00C82A96">
              <w:rPr>
                <w:i/>
                <w:sz w:val="20"/>
                <w:szCs w:val="20"/>
              </w:rPr>
              <w:t xml:space="preserve"> that food undergo during preparation, cooking and storage</w:t>
            </w:r>
            <w:r w:rsidR="004F2117" w:rsidRPr="00C82A96">
              <w:rPr>
                <w:i/>
                <w:sz w:val="20"/>
                <w:szCs w:val="20"/>
              </w:rPr>
              <w:t>.</w:t>
            </w:r>
          </w:p>
        </w:tc>
      </w:tr>
      <w:tr w:rsidR="00C41C16" w:rsidRPr="00A04CA2" w14:paraId="7BE9C789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vMerge/>
            <w:shd w:val="clear" w:color="auto" w:fill="auto"/>
          </w:tcPr>
          <w:p w14:paraId="11A232A3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1" w:type="dxa"/>
            <w:gridSpan w:val="3"/>
            <w:shd w:val="clear" w:color="auto" w:fill="auto"/>
          </w:tcPr>
          <w:p w14:paraId="167D552F" w14:textId="0D8C5A8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643" w:type="dxa"/>
            <w:gridSpan w:val="25"/>
            <w:shd w:val="clear" w:color="auto" w:fill="auto"/>
          </w:tcPr>
          <w:p w14:paraId="6139A7DE" w14:textId="3F93EC71" w:rsidR="00C41C16" w:rsidRPr="004F2117" w:rsidRDefault="00CB5302" w:rsidP="004F2117">
            <w:pPr>
              <w:jc w:val="both"/>
              <w:rPr>
                <w:i/>
                <w:sz w:val="20"/>
                <w:szCs w:val="20"/>
              </w:rPr>
            </w:pPr>
            <w:r w:rsidRPr="00C82A96">
              <w:rPr>
                <w:i/>
                <w:sz w:val="20"/>
                <w:szCs w:val="20"/>
              </w:rPr>
              <w:t xml:space="preserve">Summarize the major chemical </w:t>
            </w:r>
            <w:r>
              <w:rPr>
                <w:i/>
                <w:sz w:val="20"/>
                <w:szCs w:val="20"/>
              </w:rPr>
              <w:t xml:space="preserve">and physical </w:t>
            </w:r>
            <w:r w:rsidRPr="00C82A96">
              <w:rPr>
                <w:i/>
                <w:sz w:val="20"/>
                <w:szCs w:val="20"/>
              </w:rPr>
              <w:t>reactions that occur during preparation, cooking and storage and how these relate to foo</w:t>
            </w:r>
            <w:r>
              <w:rPr>
                <w:i/>
                <w:sz w:val="20"/>
                <w:szCs w:val="20"/>
              </w:rPr>
              <w:t>d quality and shelf-life.</w:t>
            </w:r>
          </w:p>
        </w:tc>
      </w:tr>
      <w:tr w:rsidR="00C41C16" w:rsidRPr="00A04CA2" w14:paraId="540D3927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vMerge/>
            <w:shd w:val="clear" w:color="auto" w:fill="auto"/>
          </w:tcPr>
          <w:p w14:paraId="5298D572" w14:textId="77777777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1" w:type="dxa"/>
            <w:gridSpan w:val="3"/>
            <w:shd w:val="clear" w:color="auto" w:fill="auto"/>
          </w:tcPr>
          <w:p w14:paraId="4C4147DC" w14:textId="3D136DE6" w:rsidR="00C41C16" w:rsidRPr="00A04CA2" w:rsidRDefault="00C41C16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643" w:type="dxa"/>
            <w:gridSpan w:val="25"/>
            <w:shd w:val="clear" w:color="auto" w:fill="auto"/>
          </w:tcPr>
          <w:p w14:paraId="7F6EADC4" w14:textId="2796B3BC" w:rsidR="00C41C16" w:rsidRPr="004F2117" w:rsidRDefault="00A30910" w:rsidP="004F2117">
            <w:pPr>
              <w:jc w:val="both"/>
              <w:rPr>
                <w:i/>
                <w:sz w:val="20"/>
                <w:szCs w:val="20"/>
              </w:rPr>
            </w:pPr>
            <w:r w:rsidRPr="00C82A96">
              <w:rPr>
                <w:i/>
                <w:sz w:val="20"/>
                <w:szCs w:val="20"/>
              </w:rPr>
              <w:t>Understand the implica</w:t>
            </w:r>
            <w:r w:rsidR="00CB5302">
              <w:rPr>
                <w:i/>
                <w:sz w:val="20"/>
                <w:szCs w:val="20"/>
              </w:rPr>
              <w:t>tions of changes in food</w:t>
            </w:r>
            <w:r w:rsidRPr="00C82A96">
              <w:rPr>
                <w:i/>
                <w:sz w:val="20"/>
                <w:szCs w:val="20"/>
              </w:rPr>
              <w:t xml:space="preserve"> ingredients on the final product properties</w:t>
            </w:r>
            <w:r w:rsidR="004F2117" w:rsidRPr="00C82A96">
              <w:rPr>
                <w:i/>
                <w:sz w:val="20"/>
                <w:szCs w:val="20"/>
              </w:rPr>
              <w:t>.</w:t>
            </w:r>
          </w:p>
        </w:tc>
      </w:tr>
      <w:tr w:rsidR="00A30910" w:rsidRPr="00A04CA2" w14:paraId="5765ED7F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vMerge/>
            <w:shd w:val="clear" w:color="auto" w:fill="auto"/>
          </w:tcPr>
          <w:p w14:paraId="1A567E3D" w14:textId="77777777" w:rsidR="00A30910" w:rsidRPr="00A04CA2" w:rsidRDefault="00A30910" w:rsidP="00A309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1" w:type="dxa"/>
            <w:gridSpan w:val="3"/>
            <w:shd w:val="clear" w:color="auto" w:fill="auto"/>
          </w:tcPr>
          <w:p w14:paraId="0335A150" w14:textId="20C10E38" w:rsidR="00A30910" w:rsidRPr="00A04CA2" w:rsidRDefault="00A30910" w:rsidP="00A309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643" w:type="dxa"/>
            <w:gridSpan w:val="25"/>
            <w:shd w:val="clear" w:color="auto" w:fill="auto"/>
          </w:tcPr>
          <w:p w14:paraId="3B7A218D" w14:textId="200E5BDF" w:rsidR="00A30910" w:rsidRPr="00A04CA2" w:rsidRDefault="00A30910" w:rsidP="00A30910">
            <w:pPr>
              <w:spacing w:before="20" w:beforeAutospacing="1" w:after="20" w:afterAutospacing="1"/>
              <w:rPr>
                <w:b/>
                <w:color w:val="1F497D"/>
                <w:sz w:val="20"/>
                <w:szCs w:val="20"/>
                <w:lang w:val="tr-TR"/>
              </w:rPr>
            </w:pPr>
            <w:r w:rsidRPr="00C82A96">
              <w:rPr>
                <w:i/>
                <w:sz w:val="20"/>
                <w:szCs w:val="20"/>
              </w:rPr>
              <w:t>Implement critical thinking, teamwork, and communication skills regarding the design and formulation of new and improved food products.</w:t>
            </w:r>
          </w:p>
        </w:tc>
      </w:tr>
      <w:tr w:rsidR="00A30910" w:rsidRPr="00A04CA2" w14:paraId="754FEFED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663" w:type="dxa"/>
            <w:vMerge/>
            <w:shd w:val="clear" w:color="auto" w:fill="auto"/>
          </w:tcPr>
          <w:p w14:paraId="1C1DD2F0" w14:textId="77777777" w:rsidR="00A30910" w:rsidRPr="00A04CA2" w:rsidRDefault="00A30910" w:rsidP="00A309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1" w:type="dxa"/>
            <w:gridSpan w:val="3"/>
            <w:shd w:val="clear" w:color="auto" w:fill="auto"/>
          </w:tcPr>
          <w:p w14:paraId="3F31FB25" w14:textId="456E7459" w:rsidR="00A30910" w:rsidRPr="00A04CA2" w:rsidRDefault="00A30910" w:rsidP="00A309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643" w:type="dxa"/>
            <w:gridSpan w:val="25"/>
            <w:shd w:val="clear" w:color="auto" w:fill="auto"/>
          </w:tcPr>
          <w:p w14:paraId="7B7C943D" w14:textId="61E73222" w:rsidR="00A30910" w:rsidRPr="00A04CA2" w:rsidRDefault="00A30910" w:rsidP="00A30910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 w:rsidRPr="00C82A96">
              <w:rPr>
                <w:i/>
                <w:sz w:val="20"/>
                <w:szCs w:val="20"/>
              </w:rPr>
              <w:t>Research and use information from different sources about food properties and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C82A96">
              <w:rPr>
                <w:i/>
                <w:sz w:val="20"/>
                <w:szCs w:val="20"/>
              </w:rPr>
              <w:t>functions</w:t>
            </w:r>
            <w:r>
              <w:rPr>
                <w:i/>
                <w:sz w:val="20"/>
                <w:szCs w:val="20"/>
              </w:rPr>
              <w:t>.</w:t>
            </w:r>
          </w:p>
        </w:tc>
      </w:tr>
      <w:tr w:rsidR="00A810E0" w:rsidRPr="00A04CA2" w14:paraId="3429E66F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10877" w:type="dxa"/>
            <w:gridSpan w:val="29"/>
            <w:shd w:val="clear" w:color="auto" w:fill="D9D9D9" w:themeFill="background1" w:themeFillShade="D9"/>
          </w:tcPr>
          <w:p w14:paraId="01A864A6" w14:textId="5289B26F" w:rsidR="00A810E0" w:rsidRPr="00A04CA2" w:rsidRDefault="00A810E0" w:rsidP="00E7196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 w:rsidR="001C1A4E">
              <w:rPr>
                <w:b/>
                <w:color w:val="1F497D"/>
                <w:sz w:val="20"/>
                <w:szCs w:val="20"/>
                <w:lang w:val="tr-TR"/>
              </w:rPr>
              <w:t xml:space="preserve"> ( Faculty Board Approval)</w:t>
            </w:r>
          </w:p>
        </w:tc>
      </w:tr>
      <w:tr w:rsidR="00A810E0" w:rsidRPr="00A04CA2" w14:paraId="2BEDA343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 w:val="restart"/>
            <w:shd w:val="clear" w:color="auto" w:fill="auto"/>
          </w:tcPr>
          <w:p w14:paraId="3695061E" w14:textId="6EDDE7E8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</w:t>
            </w:r>
            <w:r w:rsidR="00F80C57" w:rsidRPr="00A04CA2">
              <w:rPr>
                <w:b/>
                <w:color w:val="1F497D"/>
                <w:sz w:val="20"/>
                <w:szCs w:val="20"/>
              </w:rPr>
              <w:t xml:space="preserve"> (University-wide)</w:t>
            </w:r>
          </w:p>
        </w:tc>
        <w:tc>
          <w:tcPr>
            <w:tcW w:w="938" w:type="dxa"/>
            <w:shd w:val="clear" w:color="auto" w:fill="auto"/>
          </w:tcPr>
          <w:p w14:paraId="0E188CBC" w14:textId="1B8B77B5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5EDBC7FC" w14:textId="507C2AD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657" w:type="dxa"/>
            <w:gridSpan w:val="3"/>
            <w:shd w:val="clear" w:color="auto" w:fill="auto"/>
          </w:tcPr>
          <w:p w14:paraId="3093F786" w14:textId="4684CDB4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378B9584" w14:textId="6FD44A6E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54" w:type="dxa"/>
            <w:gridSpan w:val="2"/>
            <w:shd w:val="clear" w:color="auto" w:fill="auto"/>
          </w:tcPr>
          <w:p w14:paraId="00F3A786" w14:textId="3E384836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1E6E667F" w14:textId="103708FA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05" w:type="dxa"/>
            <w:gridSpan w:val="3"/>
            <w:shd w:val="clear" w:color="auto" w:fill="auto"/>
          </w:tcPr>
          <w:p w14:paraId="09E3E726" w14:textId="77777777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10" w:type="dxa"/>
            <w:shd w:val="clear" w:color="auto" w:fill="auto"/>
          </w:tcPr>
          <w:p w14:paraId="0C5ECD10" w14:textId="5DAB20FB" w:rsidR="00A810E0" w:rsidRPr="00A04CA2" w:rsidRDefault="00A810E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201920" w:rsidRPr="00A04CA2" w14:paraId="10942CEE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5B9AEACF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612EF8B7" w14:textId="54FE364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62086570" w14:textId="162A80CA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effectively  and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34AE1163" w14:textId="77777777" w:rsidR="00201920" w:rsidRDefault="00201920" w:rsidP="00C41C16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7D3A3572" w14:textId="77777777" w:rsidR="00201920" w:rsidRPr="00A04CA2" w:rsidRDefault="00201920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3D21642E" w14:textId="77777777" w:rsidR="00201920" w:rsidRPr="00A04CA2" w:rsidRDefault="00201920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450D05AA" w14:textId="77777777" w:rsidR="00201920" w:rsidRPr="00A04CA2" w:rsidRDefault="00201920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1F9F1324" w14:textId="1268772D" w:rsidR="00201920" w:rsidRPr="00A04CA2" w:rsidRDefault="003B0933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</w:tcPr>
          <w:p w14:paraId="100E5309" w14:textId="0B1D4705" w:rsidR="00201920" w:rsidRPr="00A04CA2" w:rsidRDefault="00201920" w:rsidP="00FA1E8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59F2B63C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72152574" w14:textId="00E0C4AD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304ACE06" w14:textId="21B4F2E8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40CE91D3" w14:textId="3E6D47D2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12822A51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69E17A1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19FD49CA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25049D1B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3D0BDCAA" w14:textId="4CB0A93A" w:rsidR="00201920" w:rsidRPr="00A04CA2" w:rsidRDefault="003B0933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</w:tcPr>
          <w:p w14:paraId="78CFE0DF" w14:textId="322A0EAF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47E65D8D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4B8BF5C7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360A62A" w14:textId="2557C3EC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DD36F0D" w14:textId="7A009C5C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4FFEC366" w14:textId="3DF4F94D" w:rsidR="00201920" w:rsidRPr="00A04CA2" w:rsidRDefault="00037CB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3"/>
            <w:shd w:val="clear" w:color="auto" w:fill="auto"/>
          </w:tcPr>
          <w:p w14:paraId="7B9AF099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020D27E7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4DC08862" w14:textId="207EDD1A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6E3CEBAC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1F562C18" w14:textId="3058F288" w:rsidR="00201920" w:rsidRPr="00A04CA2" w:rsidRDefault="003B0933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201920" w:rsidRPr="00A04CA2" w14:paraId="19E13F4E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0E8EC582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163BD6C8" w14:textId="60BE4D79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0AB863C" w14:textId="7D352B60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>, innovation and change 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4FF25D75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FF84126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11E81B03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1060EB27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7129FF52" w14:textId="7A0CC40E" w:rsidR="00201920" w:rsidRPr="00A04CA2" w:rsidRDefault="00037CBB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38" w:type="dxa"/>
            <w:gridSpan w:val="3"/>
            <w:shd w:val="clear" w:color="auto" w:fill="auto"/>
          </w:tcPr>
          <w:p w14:paraId="00E6308D" w14:textId="1BACD19E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29AD1A76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5C2BBC3B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14E104C5" w14:textId="729CB903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780AB2C" w14:textId="78151AD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1BA844BF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162249C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4D234A9D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5DF24FFC" w14:textId="3CC77C7C" w:rsidR="00201920" w:rsidRPr="00A04CA2" w:rsidRDefault="0017135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26" w:type="dxa"/>
            <w:gridSpan w:val="2"/>
            <w:shd w:val="clear" w:color="auto" w:fill="auto"/>
          </w:tcPr>
          <w:p w14:paraId="33F3666A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750DB386" w14:textId="1AF3F26F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5950EB75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05E67738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75784C26" w14:textId="277E0DAF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30E3F79" w14:textId="48F4A056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130A0C75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038CA219" w14:textId="143F69FE" w:rsidR="00201920" w:rsidRPr="00A04CA2" w:rsidRDefault="003B0933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40" w:type="dxa"/>
            <w:gridSpan w:val="2"/>
            <w:shd w:val="clear" w:color="auto" w:fill="auto"/>
          </w:tcPr>
          <w:p w14:paraId="45335865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5DD30730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03C796E1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0361C861" w14:textId="50F99D08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1D4EA98C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 w:val="restart"/>
            <w:shd w:val="clear" w:color="auto" w:fill="auto"/>
          </w:tcPr>
          <w:p w14:paraId="7C5518B8" w14:textId="4697CDF1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8" w:type="dxa"/>
            <w:shd w:val="clear" w:color="auto" w:fill="auto"/>
          </w:tcPr>
          <w:p w14:paraId="27D53B44" w14:textId="5C0CC34D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579063D4" w14:textId="68F40011" w:rsidR="00201920" w:rsidRPr="00A04CA2" w:rsidRDefault="00201920" w:rsidP="00AD17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46606E89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7C7D4A0B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6D8E84C0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0F87A43A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61B3FCE4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7D11574A" w14:textId="21013524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60C94551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  <w:trHeight w:val="414"/>
        </w:trPr>
        <w:tc>
          <w:tcPr>
            <w:tcW w:w="2221" w:type="dxa"/>
            <w:gridSpan w:val="2"/>
            <w:vMerge/>
            <w:shd w:val="clear" w:color="auto" w:fill="auto"/>
          </w:tcPr>
          <w:p w14:paraId="436F4304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1E6ACBF1" w14:textId="3C6DE353" w:rsidR="00201920" w:rsidRPr="00A04CA2" w:rsidRDefault="00201920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21EAE14" w14:textId="73B383AF" w:rsidR="00201920" w:rsidRPr="00A04CA2" w:rsidRDefault="00201920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A7F3FBD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EBD0EAE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5E8D499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5030AB93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763316DE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14:paraId="0614A34C" w14:textId="41A74E9A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201920" w:rsidRPr="00A04CA2" w14:paraId="76171E10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  <w:trHeight w:val="414"/>
        </w:trPr>
        <w:tc>
          <w:tcPr>
            <w:tcW w:w="2221" w:type="dxa"/>
            <w:gridSpan w:val="2"/>
            <w:vMerge/>
            <w:shd w:val="clear" w:color="auto" w:fill="auto"/>
          </w:tcPr>
          <w:p w14:paraId="1F07A070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02A2BA70" w14:textId="209B8A0A" w:rsidR="00201920" w:rsidRPr="00A04CA2" w:rsidRDefault="00201920" w:rsidP="00F53AD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7D714AF" w14:textId="48CFC5E9" w:rsidR="00201920" w:rsidRPr="00A04CA2" w:rsidRDefault="00201920" w:rsidP="008C77F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F7751D6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F8B5090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E9E8BA3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235FD890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2F03D8F7" w14:textId="77777777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14:paraId="57ABD4FF" w14:textId="2DEEDBE9" w:rsidR="00201920" w:rsidRPr="000B6D0E" w:rsidRDefault="00201920" w:rsidP="00F53ADB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201920" w:rsidRPr="00A04CA2" w14:paraId="753910E3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  <w:trHeight w:val="414"/>
        </w:trPr>
        <w:tc>
          <w:tcPr>
            <w:tcW w:w="2221" w:type="dxa"/>
            <w:gridSpan w:val="2"/>
            <w:vMerge/>
            <w:shd w:val="clear" w:color="auto" w:fill="auto"/>
          </w:tcPr>
          <w:p w14:paraId="6DCB167B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232A567C" w14:textId="0BF16830" w:rsidR="00201920" w:rsidRPr="00A04CA2" w:rsidRDefault="00201920" w:rsidP="00DB01F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A4498CF" w14:textId="65E866DD" w:rsidR="00201920" w:rsidRPr="00A04CA2" w:rsidRDefault="00201920" w:rsidP="00C20F0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3F9098F" w14:textId="77777777" w:rsidR="00201920" w:rsidRPr="000B6D0E" w:rsidRDefault="00201920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3F090C2" w14:textId="77777777" w:rsidR="00201920" w:rsidRPr="000B6D0E" w:rsidRDefault="00201920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EEE4C32" w14:textId="77777777" w:rsidR="00201920" w:rsidRPr="000B6D0E" w:rsidRDefault="00201920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16EE25AF" w14:textId="77777777" w:rsidR="00201920" w:rsidRPr="000B6D0E" w:rsidRDefault="00201920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49286671" w14:textId="77777777" w:rsidR="00201920" w:rsidRPr="000B6D0E" w:rsidRDefault="00201920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14:paraId="4822AC4E" w14:textId="687DFA52" w:rsidR="00201920" w:rsidRPr="000B6D0E" w:rsidRDefault="00201920" w:rsidP="004B7E99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201920" w:rsidRPr="00A04CA2" w14:paraId="0ABF95F7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2949CB87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0F11C5A6" w14:textId="287B3C1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7D82F59" w14:textId="3BCF4418" w:rsidR="00201920" w:rsidRPr="00A04CA2" w:rsidRDefault="00201920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78935749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7889473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DB3EAD9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5A457653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35D932C8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  <w:vAlign w:val="center"/>
          </w:tcPr>
          <w:p w14:paraId="50488FC0" w14:textId="0AE11946" w:rsidR="00201920" w:rsidRPr="00A04CA2" w:rsidRDefault="00201920" w:rsidP="004B7E99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201920" w:rsidRPr="00A04CA2" w14:paraId="50885250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72E8D6B4" w14:textId="77777777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6981BD83" w14:textId="6095C785" w:rsidR="00201920" w:rsidRPr="00A04CA2" w:rsidRDefault="00201920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15029D3" w14:textId="2BD7FF70" w:rsidR="00201920" w:rsidRPr="00A04CA2" w:rsidRDefault="00201920" w:rsidP="00DF067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4D285A11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20142B93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40D8615F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481C517A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016E989B" w14:textId="77777777" w:rsidR="00201920" w:rsidRPr="00A04CA2" w:rsidRDefault="0020192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5B1BB1FE" w14:textId="059C02E9" w:rsidR="00201920" w:rsidRPr="00A04CA2" w:rsidRDefault="00201920" w:rsidP="004B7E9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41E86E0F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 w:val="restart"/>
            <w:shd w:val="clear" w:color="auto" w:fill="auto"/>
          </w:tcPr>
          <w:p w14:paraId="56802A7C" w14:textId="5216A298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8" w:type="dxa"/>
            <w:shd w:val="clear" w:color="auto" w:fill="auto"/>
          </w:tcPr>
          <w:p w14:paraId="0DEAB409" w14:textId="66B62E42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00980B6" w14:textId="1FBF29B8" w:rsidR="00201920" w:rsidRPr="00A04CA2" w:rsidRDefault="00201920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64C2585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5248211A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342ACEB8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69492E60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3785084B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34732F40" w14:textId="371B1D9F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20857FA8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0CD31E0D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1A34A215" w14:textId="4CA9A022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703AAC6F" w14:textId="03B02DDF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3EABDFC6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62B47FDA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4199AEA1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3FCD2790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3C738752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4E54A688" w14:textId="33BB9765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46DE8396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3C7F181D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72CCE055" w14:textId="69F2CF85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8C707E1" w14:textId="18DC7611" w:rsidR="00201920" w:rsidRPr="00A04CA2" w:rsidRDefault="00201920" w:rsidP="00D75F2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0B86A9B7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8298A6D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7CB0533B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13760442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318E1B57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374756ED" w14:textId="48C6BE7D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06AF424E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616AE1E3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C68BDD8" w14:textId="37DAF6ED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3947F564" w14:textId="4964DEA6" w:rsidR="00201920" w:rsidRPr="00A04CA2" w:rsidRDefault="00201920" w:rsidP="007B185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A20AB98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263C29B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082D8CBA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567C7BEF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00AB5ACB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2C1D9A25" w14:textId="74DF006F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133F0DB8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0C8F5B0B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72A46B04" w14:textId="36C0705C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28AA773C" w14:textId="3DBE5A3A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16A6B5D8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149ACDB4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11D228A4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466DE289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00987C23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7E62114F" w14:textId="548F4068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05C13287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vMerge/>
            <w:shd w:val="clear" w:color="auto" w:fill="auto"/>
          </w:tcPr>
          <w:p w14:paraId="74FE15CC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29717AA" w14:textId="0659930D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0973A59C" w14:textId="4A982754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8259F9E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6694524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4F8E60A0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241DBF35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243D0901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26BB97F4" w14:textId="6610A8B9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201920" w:rsidRPr="00A04CA2" w14:paraId="0AAE5402" w14:textId="77777777" w:rsidTr="004F1BC9">
        <w:tblPrEx>
          <w:tblBorders>
            <w:insideH w:val="dotted" w:sz="4" w:space="0" w:color="auto"/>
            <w:insideV w:val="dotted" w:sz="4" w:space="0" w:color="auto"/>
          </w:tblBorders>
        </w:tblPrEx>
        <w:trPr>
          <w:gridBefore w:val="1"/>
          <w:gridAfter w:val="1"/>
          <w:wBefore w:w="22" w:type="dxa"/>
          <w:wAfter w:w="16" w:type="dxa"/>
        </w:trPr>
        <w:tc>
          <w:tcPr>
            <w:tcW w:w="2221" w:type="dxa"/>
            <w:gridSpan w:val="2"/>
            <w:shd w:val="clear" w:color="auto" w:fill="auto"/>
          </w:tcPr>
          <w:p w14:paraId="494F6336" w14:textId="158849C3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8" w:type="dxa"/>
            <w:shd w:val="clear" w:color="auto" w:fill="auto"/>
          </w:tcPr>
          <w:p w14:paraId="059DFD37" w14:textId="582115CB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883" w:type="dxa"/>
            <w:gridSpan w:val="10"/>
            <w:shd w:val="clear" w:color="auto" w:fill="auto"/>
          </w:tcPr>
          <w:p w14:paraId="1907DE5B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BED4909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3"/>
            <w:shd w:val="clear" w:color="auto" w:fill="auto"/>
          </w:tcPr>
          <w:p w14:paraId="4917B928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40" w:type="dxa"/>
            <w:gridSpan w:val="2"/>
            <w:shd w:val="clear" w:color="auto" w:fill="auto"/>
          </w:tcPr>
          <w:p w14:paraId="2E271A09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51" w:type="dxa"/>
            <w:gridSpan w:val="4"/>
            <w:shd w:val="clear" w:color="auto" w:fill="auto"/>
          </w:tcPr>
          <w:p w14:paraId="2D1E9154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26" w:type="dxa"/>
            <w:gridSpan w:val="2"/>
            <w:shd w:val="clear" w:color="auto" w:fill="auto"/>
          </w:tcPr>
          <w:p w14:paraId="08BA16FD" w14:textId="77777777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8" w:type="dxa"/>
            <w:gridSpan w:val="3"/>
            <w:shd w:val="clear" w:color="auto" w:fill="auto"/>
          </w:tcPr>
          <w:p w14:paraId="3A1675B4" w14:textId="3CE157AC" w:rsidR="00201920" w:rsidRPr="00A04CA2" w:rsidRDefault="00201920" w:rsidP="00281442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41C16" w:rsidRPr="00FC0A10" w14:paraId="626DC1D6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  <w:jc w:val="center"/>
        </w:trPr>
        <w:tc>
          <w:tcPr>
            <w:tcW w:w="10915" w:type="dxa"/>
            <w:gridSpan w:val="31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6E536A2" w14:textId="68BA1DE9" w:rsidR="00C41C16" w:rsidRPr="00FC0A10" w:rsidRDefault="00C41C16" w:rsidP="00F53F21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 w:rsidR="001C1A4E"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5B4456" w:rsidRPr="00FC0A10" w14:paraId="3207B8BD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27B2188B" w14:textId="77777777" w:rsidR="005B4456" w:rsidRPr="00FC0A10" w:rsidRDefault="005B445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8" w:type="dxa"/>
            <w:shd w:val="clear" w:color="auto" w:fill="auto"/>
          </w:tcPr>
          <w:p w14:paraId="76645240" w14:textId="77777777" w:rsidR="005B4456" w:rsidRPr="00FC0A10" w:rsidRDefault="005B445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1B46594" w14:textId="77777777" w:rsidR="005B4456" w:rsidRPr="00FC0A10" w:rsidRDefault="005B445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00A989DB" w14:textId="77777777" w:rsidR="005B4456" w:rsidRPr="00FC0A10" w:rsidRDefault="005B4456" w:rsidP="00F53F21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57" w:type="dxa"/>
            <w:gridSpan w:val="3"/>
            <w:shd w:val="clear" w:color="auto" w:fill="auto"/>
          </w:tcPr>
          <w:p w14:paraId="031A34B0" w14:textId="77777777" w:rsidR="005B4456" w:rsidRPr="00FC0A10" w:rsidRDefault="005B445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655" w:type="dxa"/>
            <w:gridSpan w:val="3"/>
            <w:shd w:val="clear" w:color="auto" w:fill="auto"/>
          </w:tcPr>
          <w:p w14:paraId="1F63E8CC" w14:textId="77777777" w:rsidR="005B4456" w:rsidRPr="00FC0A10" w:rsidRDefault="005B445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654" w:type="dxa"/>
            <w:gridSpan w:val="2"/>
            <w:shd w:val="clear" w:color="auto" w:fill="auto"/>
          </w:tcPr>
          <w:p w14:paraId="56E6AEE9" w14:textId="77777777" w:rsidR="005B4456" w:rsidRPr="00FC0A10" w:rsidRDefault="005B445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654" w:type="dxa"/>
            <w:gridSpan w:val="4"/>
            <w:shd w:val="clear" w:color="auto" w:fill="auto"/>
          </w:tcPr>
          <w:p w14:paraId="6AD10AA1" w14:textId="77777777" w:rsidR="005B4456" w:rsidRPr="00FC0A10" w:rsidRDefault="005B445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605" w:type="dxa"/>
            <w:gridSpan w:val="3"/>
            <w:shd w:val="clear" w:color="auto" w:fill="auto"/>
          </w:tcPr>
          <w:p w14:paraId="7091ACE2" w14:textId="77777777" w:rsidR="005B4456" w:rsidRPr="00FC0A10" w:rsidRDefault="005B445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626" w:type="dxa"/>
            <w:gridSpan w:val="2"/>
            <w:shd w:val="clear" w:color="auto" w:fill="auto"/>
          </w:tcPr>
          <w:p w14:paraId="1FA2579C" w14:textId="77777777" w:rsidR="005B4456" w:rsidRPr="00FC0A10" w:rsidRDefault="005B445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O6</w:t>
            </w:r>
          </w:p>
        </w:tc>
      </w:tr>
      <w:tr w:rsidR="00DE7594" w:rsidRPr="00FC0A10" w14:paraId="45362467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D4705EC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8BB11B7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BA37160" w14:textId="30C5D5C0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3DE596E6" w14:textId="2BDAD324" w:rsidR="00037CBB" w:rsidRDefault="00037CBB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5969F3">
              <w:rPr>
                <w:i/>
                <w:sz w:val="20"/>
                <w:szCs w:val="20"/>
                <w:lang w:val="en-GB"/>
              </w:rPr>
              <w:t>Introduction and Orientation: Discuss the Syllabus</w:t>
            </w:r>
          </w:p>
          <w:p w14:paraId="684125D2" w14:textId="52DE86C8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Measuring and weighing</w:t>
            </w:r>
          </w:p>
        </w:tc>
        <w:tc>
          <w:tcPr>
            <w:tcW w:w="657" w:type="dxa"/>
            <w:gridSpan w:val="3"/>
            <w:shd w:val="clear" w:color="auto" w:fill="auto"/>
            <w:vAlign w:val="center"/>
          </w:tcPr>
          <w:p w14:paraId="2654E11A" w14:textId="6AFF70EE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5" w:type="dxa"/>
            <w:gridSpan w:val="3"/>
            <w:shd w:val="clear" w:color="auto" w:fill="auto"/>
            <w:vAlign w:val="center"/>
          </w:tcPr>
          <w:p w14:paraId="214C66EF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4" w:type="dxa"/>
            <w:gridSpan w:val="2"/>
            <w:shd w:val="clear" w:color="auto" w:fill="auto"/>
            <w:vAlign w:val="center"/>
          </w:tcPr>
          <w:p w14:paraId="0B15930E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4" w:type="dxa"/>
            <w:gridSpan w:val="4"/>
            <w:shd w:val="clear" w:color="auto" w:fill="auto"/>
            <w:vAlign w:val="center"/>
          </w:tcPr>
          <w:p w14:paraId="55B7245A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05" w:type="dxa"/>
            <w:gridSpan w:val="3"/>
            <w:shd w:val="clear" w:color="auto" w:fill="auto"/>
            <w:vAlign w:val="center"/>
          </w:tcPr>
          <w:p w14:paraId="6DFA673C" w14:textId="0450DBA0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3A576122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2A93E4A3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491F4F18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12A3717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B90525C" w14:textId="30A603D0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4AB46791" w14:textId="79E3BF6E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Acids and bases</w:t>
            </w:r>
          </w:p>
        </w:tc>
        <w:tc>
          <w:tcPr>
            <w:tcW w:w="657" w:type="dxa"/>
            <w:gridSpan w:val="3"/>
            <w:shd w:val="clear" w:color="auto" w:fill="auto"/>
            <w:vAlign w:val="center"/>
          </w:tcPr>
          <w:p w14:paraId="05F5FED8" w14:textId="1526DE79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55" w:type="dxa"/>
            <w:gridSpan w:val="3"/>
            <w:shd w:val="clear" w:color="auto" w:fill="auto"/>
            <w:vAlign w:val="center"/>
          </w:tcPr>
          <w:p w14:paraId="493E5DCA" w14:textId="6F3B94FF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54" w:type="dxa"/>
            <w:gridSpan w:val="2"/>
            <w:shd w:val="clear" w:color="auto" w:fill="auto"/>
            <w:vAlign w:val="center"/>
          </w:tcPr>
          <w:p w14:paraId="78A0E67F" w14:textId="14A69493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54" w:type="dxa"/>
            <w:gridSpan w:val="4"/>
            <w:shd w:val="clear" w:color="auto" w:fill="auto"/>
            <w:vAlign w:val="center"/>
          </w:tcPr>
          <w:p w14:paraId="4FB7875A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05" w:type="dxa"/>
            <w:gridSpan w:val="3"/>
            <w:shd w:val="clear" w:color="auto" w:fill="auto"/>
            <w:vAlign w:val="center"/>
          </w:tcPr>
          <w:p w14:paraId="4ED07338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2DE0F7EC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25EF0696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06B71B22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399899A1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E4A8AC2" w14:textId="6BED0CF7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7CBA0313" w14:textId="0FCD5A81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 xml:space="preserve">Oxidation and reduction </w:t>
            </w:r>
          </w:p>
        </w:tc>
        <w:tc>
          <w:tcPr>
            <w:tcW w:w="657" w:type="dxa"/>
            <w:gridSpan w:val="3"/>
            <w:shd w:val="clear" w:color="auto" w:fill="auto"/>
            <w:vAlign w:val="center"/>
          </w:tcPr>
          <w:p w14:paraId="0714DE80" w14:textId="1F380F87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55" w:type="dxa"/>
            <w:gridSpan w:val="3"/>
            <w:shd w:val="clear" w:color="auto" w:fill="auto"/>
            <w:vAlign w:val="center"/>
          </w:tcPr>
          <w:p w14:paraId="46A88BDF" w14:textId="5B032FC2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54" w:type="dxa"/>
            <w:gridSpan w:val="2"/>
            <w:shd w:val="clear" w:color="auto" w:fill="auto"/>
            <w:vAlign w:val="center"/>
          </w:tcPr>
          <w:p w14:paraId="4B0ACCC4" w14:textId="559E8D43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54" w:type="dxa"/>
            <w:gridSpan w:val="4"/>
            <w:shd w:val="clear" w:color="auto" w:fill="auto"/>
            <w:vAlign w:val="center"/>
          </w:tcPr>
          <w:p w14:paraId="785E6479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05" w:type="dxa"/>
            <w:gridSpan w:val="3"/>
            <w:shd w:val="clear" w:color="auto" w:fill="auto"/>
            <w:vAlign w:val="center"/>
          </w:tcPr>
          <w:p w14:paraId="58417E07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26" w:type="dxa"/>
            <w:gridSpan w:val="2"/>
            <w:shd w:val="clear" w:color="auto" w:fill="auto"/>
            <w:vAlign w:val="center"/>
          </w:tcPr>
          <w:p w14:paraId="638CA6FC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5DD7BCC0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5DDC77B1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6DE89AEA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8BE624" w14:textId="001747BC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0508B28C" w14:textId="4ED5FA8E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Boiling, freezing and pressure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3FC5EA5" w14:textId="2D520907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3C7CA1D" w14:textId="237CC443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02A1AE9A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0FB40B49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921B1FD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DBCC4D3" w14:textId="0080B069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7564B99C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870F362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6035C413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9B00611" w14:textId="1827AF45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40E562A3" w14:textId="6B2EF302" w:rsidR="005A4F58" w:rsidRPr="002F2E52" w:rsidRDefault="005A4F58" w:rsidP="00DE7594">
            <w:pPr>
              <w:tabs>
                <w:tab w:val="left" w:pos="1725"/>
              </w:tabs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Foam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A4DDC22" w14:textId="1D8C025E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802D427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F91A0CD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70D2C0FF" w14:textId="30E4D56B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042DF63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87180BE" w14:textId="4E046970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355F64D9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431858A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6ADCE050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6964D75" w14:textId="457BB7D8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3F2646AA" w14:textId="6D64B02E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Emulsio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C3A30CB" w14:textId="4B83CAC6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F6EA459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2A3EAE8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7577BACB" w14:textId="55DC39BE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D45E8E6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3224935" w14:textId="2E15FA90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109FEBDB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7ACB692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27E4BB6F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CF7543D" w14:textId="3648AF6E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07676382" w14:textId="1D9FB1DD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Colloids, gels and suspensio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18254E6" w14:textId="0DC14B09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FFFB121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F3B13F6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38797718" w14:textId="7CA01FFC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6DAAC70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A913B61" w14:textId="4C69CA4A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19B37120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227EE73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30F38CF7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A73BBBF" w14:textId="1D7EEE0C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14F643F7" w14:textId="6F54FA92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Oils and fat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187FFB0" w14:textId="17AB8876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7968D1D5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546E2D9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4B796C15" w14:textId="25F81151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C3445E3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7790B4E" w14:textId="0D30BB24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76E639EA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4079E89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0359B34F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3408065" w14:textId="297F0918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7C8A59FC" w14:textId="598CC197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Solutions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7383291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1F8B620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D6FAE1C" w14:textId="3E9E3694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307742C3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A48FD77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F7281B1" w14:textId="7110A934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1E8CB99D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7948C54F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77C658EA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F4DF489" w14:textId="098CA32E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3CAAD20F" w14:textId="682E9CBB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 xml:space="preserve">Crystallization 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CFD11E9" w14:textId="37479B84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3A4DE75" w14:textId="1BB0CF86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66F6D491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2645A302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88B3F85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89B72B8" w14:textId="3E5DBBDE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3E7E126F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7B97B6D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41C0D1B3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D399659" w14:textId="735CDDCB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45499166" w14:textId="55ACF619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Protein Chemistry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7141421" w14:textId="43121F83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185514ED" w14:textId="3E9BDC0B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31080E5" w14:textId="56A0B38A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7B2D9EE4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0357888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B476F1A" w14:textId="761C4F1D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5370D886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53BA38C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4BFDFC56" w14:textId="74C3D8D1" w:rsidR="00DE7594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9C65E35" w14:textId="4CB5BCE4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7A1917D4" w14:textId="6C817043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</w:rPr>
              <w:t>Biology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FB41488" w14:textId="118C5B08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2A846A44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34ED89C5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17CB26F5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7A2370E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5526FAD0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DE7594" w:rsidRPr="00FC0A10" w14:paraId="21E9AE00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B2F7A27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76DEC1B" w14:textId="6945BA27" w:rsidR="00DE7594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F079BA8" w14:textId="731C5250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51EB3952" w14:textId="4D227999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  <w:shd w:val="clear" w:color="auto" w:fill="FFFFFF"/>
              </w:rPr>
              <w:t>Scaling Recipes Up and Down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4802EEF5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396039F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1D15C3B4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67019B2B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43AAA51A" w14:textId="568B3F75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,A5,A6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048CA02E" w14:textId="1830F85C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,A5,A6</w:t>
            </w:r>
          </w:p>
        </w:tc>
      </w:tr>
      <w:tr w:rsidR="00DE7594" w:rsidRPr="00FC0A10" w14:paraId="167AF55C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CC4ECB3" w14:textId="77777777" w:rsidR="00DE7594" w:rsidRPr="00FC0A10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49B9596E" w14:textId="73B859B6" w:rsidR="00DE7594" w:rsidRDefault="00DE7594" w:rsidP="00DE759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6A8B8F6" w14:textId="208EBEF3" w:rsidR="00DE7594" w:rsidRPr="00FC0A10" w:rsidRDefault="00DE7594" w:rsidP="00DE7594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3115" w:type="dxa"/>
            <w:gridSpan w:val="6"/>
            <w:shd w:val="clear" w:color="auto" w:fill="auto"/>
          </w:tcPr>
          <w:p w14:paraId="71CC93B3" w14:textId="3DEA9945" w:rsidR="00DE7594" w:rsidRPr="002F2E52" w:rsidRDefault="005A4F58" w:rsidP="00DE7594">
            <w:pPr>
              <w:spacing w:before="20" w:after="20"/>
              <w:rPr>
                <w:i/>
                <w:sz w:val="20"/>
                <w:szCs w:val="20"/>
              </w:rPr>
            </w:pPr>
            <w:r w:rsidRPr="002F2E52">
              <w:rPr>
                <w:i/>
                <w:sz w:val="20"/>
                <w:szCs w:val="20"/>
                <w:shd w:val="clear" w:color="auto" w:fill="FFFFFF"/>
              </w:rPr>
              <w:t>Heating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504B2E2A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F36F013" w14:textId="7090FDB8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2"/>
            <w:shd w:val="clear" w:color="auto" w:fill="auto"/>
            <w:vAlign w:val="center"/>
          </w:tcPr>
          <w:p w14:paraId="29A4FB8B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51" w:type="dxa"/>
            <w:gridSpan w:val="4"/>
            <w:shd w:val="clear" w:color="auto" w:fill="auto"/>
            <w:vAlign w:val="center"/>
          </w:tcPr>
          <w:p w14:paraId="3952DA0A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3A83839B" w14:textId="38BD1330" w:rsidR="00DE7594" w:rsidRPr="00FC0A10" w:rsidRDefault="00754345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A2</w:t>
            </w:r>
          </w:p>
        </w:tc>
        <w:tc>
          <w:tcPr>
            <w:tcW w:w="640" w:type="dxa"/>
            <w:gridSpan w:val="3"/>
            <w:shd w:val="clear" w:color="auto" w:fill="auto"/>
            <w:vAlign w:val="center"/>
          </w:tcPr>
          <w:p w14:paraId="625CA035" w14:textId="77777777" w:rsidR="00DE7594" w:rsidRPr="00FC0A10" w:rsidRDefault="00DE7594" w:rsidP="00DE7594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41C16" w:rsidRPr="00FC0A10" w14:paraId="7DDCA7ED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05960BF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854A0F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11B03F6F" w14:textId="77777777" w:rsidR="00C41C16" w:rsidRPr="00FC0A10" w:rsidRDefault="00C41C16" w:rsidP="00F53F21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17E4A0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54EB0466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5714A1AF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4D8B8E3D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4F1BC9" w:rsidRPr="00FC0A10" w14:paraId="6DA62E28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5233346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0272C7CB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867758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1513A609" w14:textId="77777777" w:rsidR="004F1BC9" w:rsidRDefault="004F1BC9" w:rsidP="004F1BC9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30%</w:t>
            </w:r>
          </w:p>
          <w:p w14:paraId="0414EADB" w14:textId="2DD55B6C" w:rsidR="004F1BC9" w:rsidRPr="00EC00F4" w:rsidRDefault="004F1BC9" w:rsidP="004F1BC9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0%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6D2101E4" w14:textId="77777777" w:rsidR="004F1BC9" w:rsidRDefault="004F1BC9" w:rsidP="004F1BC9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idterm</w:t>
            </w:r>
          </w:p>
          <w:p w14:paraId="3182951D" w14:textId="265288DB" w:rsidR="004F1BC9" w:rsidRPr="00EC00F4" w:rsidRDefault="004F1BC9" w:rsidP="004F1BC9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Final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799F41A4" w14:textId="560EE2F8" w:rsidR="004F1BC9" w:rsidRPr="00FC0A10" w:rsidRDefault="004F1BC9" w:rsidP="004F1BC9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F1BC9" w:rsidRPr="00FC0A10" w14:paraId="0127EE4E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B459EDB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8EC07CE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F45847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47590B4E" w14:textId="77777777" w:rsidR="004F1BC9" w:rsidRDefault="004F1BC9" w:rsidP="004F1BC9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%</w:t>
            </w:r>
          </w:p>
          <w:p w14:paraId="45EB91F4" w14:textId="3E138FB2" w:rsidR="004F1BC9" w:rsidRPr="00EC00F4" w:rsidRDefault="004F1BC9" w:rsidP="004F1BC9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%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0F7C69C5" w14:textId="77777777" w:rsidR="004F1BC9" w:rsidRDefault="004F1BC9" w:rsidP="004F1BC9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Quiz 1</w:t>
            </w:r>
          </w:p>
          <w:p w14:paraId="794B28B6" w14:textId="32F276B2" w:rsidR="004F1BC9" w:rsidRPr="00EC00F4" w:rsidRDefault="004F1BC9" w:rsidP="004F1BC9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Quiz 2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5365BD9C" w14:textId="14263277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F1BC9" w:rsidRPr="00FC0A10" w14:paraId="3A1EEF46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73EDD7A3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067675FD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09992DF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548572BC" w14:textId="4A54505C" w:rsidR="004F1BC9" w:rsidRPr="00EC00F4" w:rsidRDefault="004F1BC9" w:rsidP="004F1BC9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E14278">
              <w:rPr>
                <w:i/>
                <w:sz w:val="18"/>
                <w:szCs w:val="18"/>
              </w:rPr>
              <w:t>10%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1E8F88DD" w14:textId="593ECEE8" w:rsidR="004F1BC9" w:rsidRPr="00EC00F4" w:rsidRDefault="004F1BC9" w:rsidP="004F1BC9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038255B7" w14:textId="186AC810" w:rsidR="004F1BC9" w:rsidRPr="00FC0A10" w:rsidRDefault="004F1BC9" w:rsidP="004F1BC9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F1BC9" w:rsidRPr="00FC0A10" w14:paraId="2319F38C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4FCE2732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32C2900B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D1CB888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01E01EA3" w14:textId="534C2714" w:rsidR="004F1BC9" w:rsidRPr="00EC00F4" w:rsidRDefault="004F1BC9" w:rsidP="004F1BC9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0E0415FB" w14:textId="599477F1" w:rsidR="004F1BC9" w:rsidRPr="00EC00F4" w:rsidRDefault="004F1BC9" w:rsidP="004F1BC9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4DCBEB98" w14:textId="7EED3E23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</w:p>
        </w:tc>
      </w:tr>
      <w:tr w:rsidR="004F1BC9" w:rsidRPr="00FC0A10" w14:paraId="29EFBB93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5A106B8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7D8B97E8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F4FA207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5D07E565" w14:textId="053EF339" w:rsidR="004F1BC9" w:rsidRPr="00FC0A10" w:rsidRDefault="004F1BC9" w:rsidP="004F1BC9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12F84177" w14:textId="46B31568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58F429AD" w14:textId="77777777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560C6F" w:rsidRPr="00FC0A10" w14:paraId="78309E0F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CFBB531" w14:textId="77777777" w:rsidR="00560C6F" w:rsidRPr="00FC0A10" w:rsidRDefault="00560C6F" w:rsidP="00560C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0F62FAE3" w14:textId="77777777" w:rsidR="00560C6F" w:rsidRPr="00FC0A10" w:rsidRDefault="00560C6F" w:rsidP="00560C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33F8119" w14:textId="77777777" w:rsidR="00560C6F" w:rsidRPr="00FC0A10" w:rsidRDefault="00560C6F" w:rsidP="00560C6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1648837C" w14:textId="5F491A22" w:rsidR="00560C6F" w:rsidRPr="00FC0A10" w:rsidRDefault="00560C6F" w:rsidP="00560C6F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E14278">
              <w:rPr>
                <w:i/>
                <w:sz w:val="18"/>
                <w:szCs w:val="18"/>
              </w:rPr>
              <w:t>10%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76E8F8FF" w14:textId="4E0784D4" w:rsidR="00560C6F" w:rsidRPr="00FC0A10" w:rsidRDefault="00560C6F" w:rsidP="00560C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62A53D61" w14:textId="59EC49A2" w:rsidR="00560C6F" w:rsidRPr="00FC0A10" w:rsidRDefault="00560C6F" w:rsidP="00560C6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4F1BC9" w:rsidRPr="00FC0A10" w14:paraId="654551C5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7C2C8DE5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44C927C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89C8879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482C533D" w14:textId="7472B8E9" w:rsidR="004F1BC9" w:rsidRPr="00FC0A10" w:rsidRDefault="004F1BC9" w:rsidP="004F1BC9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6782175C" w14:textId="52024D52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04C71A37" w14:textId="77777777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F1BC9" w:rsidRPr="00FC0A10" w14:paraId="76EE80EB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F5EEFB3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681E668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7150A508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DD80923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23E3467A" w14:textId="7FDFD4B7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61138A17" w14:textId="1F6160BF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45A5710B" w14:textId="77777777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F1BC9" w:rsidRPr="00FC0A10" w14:paraId="13A1A119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6D4B3F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19095A5C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6DC3B6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962" w:type="dxa"/>
            <w:gridSpan w:val="2"/>
            <w:shd w:val="clear" w:color="auto" w:fill="auto"/>
          </w:tcPr>
          <w:p w14:paraId="19E009A2" w14:textId="48E0D530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2051" w:type="dxa"/>
            <w:gridSpan w:val="5"/>
            <w:shd w:val="clear" w:color="auto" w:fill="auto"/>
          </w:tcPr>
          <w:p w14:paraId="42DE4133" w14:textId="7044CD5D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194" w:type="dxa"/>
            <w:gridSpan w:val="14"/>
            <w:shd w:val="clear" w:color="auto" w:fill="auto"/>
          </w:tcPr>
          <w:p w14:paraId="637827F4" w14:textId="1A87652B" w:rsidR="004F1BC9" w:rsidRPr="00FC0A10" w:rsidRDefault="004F1BC9" w:rsidP="004F1BC9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22A63B50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AADED5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5" w:type="dxa"/>
            <w:gridSpan w:val="7"/>
            <w:shd w:val="clear" w:color="auto" w:fill="auto"/>
          </w:tcPr>
          <w:p w14:paraId="3D75D68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207" w:type="dxa"/>
            <w:gridSpan w:val="21"/>
            <w:shd w:val="clear" w:color="auto" w:fill="auto"/>
          </w:tcPr>
          <w:p w14:paraId="6CB2CE6E" w14:textId="77777777" w:rsidR="00C41C16" w:rsidRPr="00FC0A10" w:rsidRDefault="00C41C16" w:rsidP="00F53F21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B2474D" w:rsidRPr="00FC0A10" w14:paraId="12DCEC5C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  <w:jc w:val="center"/>
        </w:trPr>
        <w:tc>
          <w:tcPr>
            <w:tcW w:w="2243" w:type="dxa"/>
            <w:gridSpan w:val="3"/>
            <w:shd w:val="clear" w:color="auto" w:fill="auto"/>
          </w:tcPr>
          <w:p w14:paraId="5E3E2E86" w14:textId="77777777" w:rsidR="00B2474D" w:rsidRPr="00FC0A10" w:rsidRDefault="00B2474D" w:rsidP="00B247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672" w:type="dxa"/>
            <w:gridSpan w:val="28"/>
            <w:shd w:val="clear" w:color="auto" w:fill="auto"/>
          </w:tcPr>
          <w:p w14:paraId="128BA8F1" w14:textId="01F4821A" w:rsidR="00B2474D" w:rsidRPr="00FC0A10" w:rsidRDefault="00B2474D" w:rsidP="00B2474D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</w:t>
            </w:r>
          </w:p>
        </w:tc>
      </w:tr>
      <w:tr w:rsidR="00B2474D" w:rsidRPr="00FC0A10" w14:paraId="5C6C5B9D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  <w:jc w:val="center"/>
        </w:trPr>
        <w:tc>
          <w:tcPr>
            <w:tcW w:w="2243" w:type="dxa"/>
            <w:gridSpan w:val="3"/>
            <w:shd w:val="clear" w:color="auto" w:fill="auto"/>
          </w:tcPr>
          <w:p w14:paraId="406451D9" w14:textId="77777777" w:rsidR="00B2474D" w:rsidRPr="00FC0A10" w:rsidRDefault="00B2474D" w:rsidP="00B2474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672" w:type="dxa"/>
            <w:gridSpan w:val="28"/>
            <w:shd w:val="clear" w:color="auto" w:fill="auto"/>
          </w:tcPr>
          <w:tbl>
            <w:tblPr>
              <w:tblStyle w:val="TableGrid"/>
              <w:tblW w:w="8328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  <w:gridCol w:w="634"/>
            </w:tblGrid>
            <w:tr w:rsidR="00B2474D" w:rsidRPr="007930E4" w14:paraId="52F0C2DB" w14:textId="77777777" w:rsidTr="003B7F40">
              <w:tc>
                <w:tcPr>
                  <w:tcW w:w="720" w:type="dxa"/>
                  <w:vAlign w:val="center"/>
                </w:tcPr>
                <w:p w14:paraId="1C2FE2F5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Total Points</w:t>
                  </w:r>
                </w:p>
              </w:tc>
              <w:tc>
                <w:tcPr>
                  <w:tcW w:w="634" w:type="dxa"/>
                  <w:vAlign w:val="center"/>
                </w:tcPr>
                <w:p w14:paraId="74229DBB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F09FFC6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  <w:r w:rsidRPr="007930E4">
                    <w:rPr>
                      <w:sz w:val="20"/>
                      <w:szCs w:val="20"/>
                    </w:rPr>
                    <w:t>-90</w:t>
                  </w:r>
                </w:p>
              </w:tc>
              <w:tc>
                <w:tcPr>
                  <w:tcW w:w="634" w:type="dxa"/>
                  <w:vAlign w:val="center"/>
                </w:tcPr>
                <w:p w14:paraId="6DA63E0C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9-87</w:t>
                  </w:r>
                </w:p>
              </w:tc>
              <w:tc>
                <w:tcPr>
                  <w:tcW w:w="634" w:type="dxa"/>
                  <w:vAlign w:val="center"/>
                </w:tcPr>
                <w:p w14:paraId="1DA73A96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8</w:t>
                  </w:r>
                  <w:r>
                    <w:rPr>
                      <w:sz w:val="20"/>
                      <w:szCs w:val="20"/>
                    </w:rPr>
                    <w:t>6.</w:t>
                  </w:r>
                  <w:r w:rsidRPr="007930E4">
                    <w:rPr>
                      <w:sz w:val="20"/>
                      <w:szCs w:val="20"/>
                    </w:rPr>
                    <w:t>-84</w:t>
                  </w:r>
                </w:p>
              </w:tc>
              <w:tc>
                <w:tcPr>
                  <w:tcW w:w="634" w:type="dxa"/>
                  <w:vAlign w:val="center"/>
                </w:tcPr>
                <w:p w14:paraId="337F5972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3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14:paraId="379732CC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7</w:t>
                  </w:r>
                </w:p>
              </w:tc>
              <w:tc>
                <w:tcPr>
                  <w:tcW w:w="634" w:type="dxa"/>
                  <w:vAlign w:val="center"/>
                </w:tcPr>
                <w:p w14:paraId="3E84816B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6</w:t>
                  </w:r>
                  <w:r w:rsidRPr="007930E4">
                    <w:rPr>
                      <w:sz w:val="20"/>
                      <w:szCs w:val="20"/>
                    </w:rPr>
                    <w:t>-74</w:t>
                  </w:r>
                </w:p>
              </w:tc>
              <w:tc>
                <w:tcPr>
                  <w:tcW w:w="634" w:type="dxa"/>
                  <w:vAlign w:val="center"/>
                </w:tcPr>
                <w:p w14:paraId="7C65C062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3</w:t>
                  </w:r>
                  <w:r w:rsidRPr="007930E4">
                    <w:rPr>
                      <w:sz w:val="20"/>
                      <w:szCs w:val="20"/>
                    </w:rPr>
                    <w:t>-70</w:t>
                  </w:r>
                </w:p>
              </w:tc>
              <w:tc>
                <w:tcPr>
                  <w:tcW w:w="634" w:type="dxa"/>
                  <w:vAlign w:val="center"/>
                </w:tcPr>
                <w:p w14:paraId="669259A0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.</w:t>
                  </w:r>
                  <w:r w:rsidRPr="007930E4">
                    <w:rPr>
                      <w:sz w:val="20"/>
                      <w:szCs w:val="20"/>
                    </w:rPr>
                    <w:t>-67</w:t>
                  </w:r>
                </w:p>
              </w:tc>
              <w:tc>
                <w:tcPr>
                  <w:tcW w:w="634" w:type="dxa"/>
                  <w:vAlign w:val="center"/>
                </w:tcPr>
                <w:p w14:paraId="178529DE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6.</w:t>
                  </w:r>
                  <w:r w:rsidRPr="007930E4">
                    <w:rPr>
                      <w:sz w:val="20"/>
                      <w:szCs w:val="20"/>
                    </w:rPr>
                    <w:t>-64</w:t>
                  </w:r>
                </w:p>
              </w:tc>
              <w:tc>
                <w:tcPr>
                  <w:tcW w:w="634" w:type="dxa"/>
                  <w:vAlign w:val="center"/>
                </w:tcPr>
                <w:p w14:paraId="6AA3DBD9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</w:t>
                  </w:r>
                  <w:r w:rsidRPr="007930E4">
                    <w:rPr>
                      <w:sz w:val="20"/>
                      <w:szCs w:val="20"/>
                    </w:rPr>
                    <w:t>-60</w:t>
                  </w:r>
                </w:p>
              </w:tc>
              <w:tc>
                <w:tcPr>
                  <w:tcW w:w="634" w:type="dxa"/>
                  <w:vAlign w:val="center"/>
                </w:tcPr>
                <w:p w14:paraId="2B36087F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B2474D" w:rsidRPr="007930E4" w14:paraId="3FFF41CF" w14:textId="77777777" w:rsidTr="003B7F40">
              <w:tc>
                <w:tcPr>
                  <w:tcW w:w="720" w:type="dxa"/>
                  <w:vAlign w:val="center"/>
                </w:tcPr>
                <w:p w14:paraId="797039C6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Letter Grade</w:t>
                  </w:r>
                </w:p>
              </w:tc>
              <w:tc>
                <w:tcPr>
                  <w:tcW w:w="634" w:type="dxa"/>
                  <w:vAlign w:val="center"/>
                </w:tcPr>
                <w:p w14:paraId="6165688C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14:paraId="0A68BA60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14:paraId="6EC29D7C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14:paraId="3B20891F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14:paraId="6A393377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14:paraId="2F7847D4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14:paraId="34686390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14:paraId="23C05319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14:paraId="24409A02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14:paraId="5D6113D8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14:paraId="70432C7E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14:paraId="5C0ED49C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B2474D" w:rsidRPr="007930E4" w14:paraId="7C5CEA3B" w14:textId="77777777" w:rsidTr="003B7F40">
              <w:tc>
                <w:tcPr>
                  <w:tcW w:w="720" w:type="dxa"/>
                  <w:vAlign w:val="center"/>
                </w:tcPr>
                <w:p w14:paraId="3E8C7392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Value</w:t>
                  </w:r>
                </w:p>
              </w:tc>
              <w:tc>
                <w:tcPr>
                  <w:tcW w:w="634" w:type="dxa"/>
                  <w:vAlign w:val="center"/>
                </w:tcPr>
                <w:p w14:paraId="2D3A8BEC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3A169515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F6210E3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402E882A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542A99D5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015C73C6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52D21BEA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6185C78F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64459F4D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14:paraId="5DFD2B75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14:paraId="54790337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14:paraId="417D3B68" w14:textId="77777777" w:rsidR="00B2474D" w:rsidRPr="007930E4" w:rsidRDefault="00B2474D" w:rsidP="00B2474D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14:paraId="45B8C50D" w14:textId="77777777" w:rsidR="00B2474D" w:rsidRPr="00FC0A10" w:rsidRDefault="00B2474D" w:rsidP="00B2474D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</w:p>
        </w:tc>
      </w:tr>
      <w:tr w:rsidR="00C41C16" w:rsidRPr="00FC0A10" w14:paraId="1A21A74B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44037259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8" w:type="dxa"/>
            <w:shd w:val="clear" w:color="auto" w:fill="auto"/>
          </w:tcPr>
          <w:p w14:paraId="534691C7" w14:textId="77777777" w:rsidR="00C41C16" w:rsidRPr="00FC0A10" w:rsidRDefault="00C41C16" w:rsidP="00F53F21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5536A24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7C1BC1AA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69" w:type="dxa"/>
            <w:gridSpan w:val="7"/>
            <w:shd w:val="clear" w:color="auto" w:fill="auto"/>
          </w:tcPr>
          <w:p w14:paraId="4FE187C0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C41C16" w:rsidRPr="00FC0A10" w14:paraId="4372BFA1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81BBA38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2" w:type="dxa"/>
            <w:gridSpan w:val="28"/>
            <w:shd w:val="clear" w:color="auto" w:fill="D9D9D9" w:themeFill="background1" w:themeFillShade="D9"/>
          </w:tcPr>
          <w:p w14:paraId="7AC3C53D" w14:textId="77777777" w:rsidR="00C41C16" w:rsidRPr="00FC0A10" w:rsidRDefault="00C41C16" w:rsidP="00F53F21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B536DA" w:rsidRPr="00FC0A10" w14:paraId="28CE2391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42E50BE" w14:textId="77777777" w:rsidR="00B536DA" w:rsidRPr="00FC0A10" w:rsidRDefault="00B536DA" w:rsidP="00B536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1FDC46EB" w14:textId="77777777" w:rsidR="00B536DA" w:rsidRPr="00FC0A10" w:rsidRDefault="00B536DA" w:rsidP="00B536D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0995A32" w14:textId="77777777" w:rsidR="00B536DA" w:rsidRPr="00FC0A10" w:rsidRDefault="00B536DA" w:rsidP="00B536D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76260C2C" w14:textId="1D3B4BE9" w:rsidR="00B536DA" w:rsidRPr="00FC0A10" w:rsidRDefault="00B536DA" w:rsidP="00B536DA">
            <w:pPr>
              <w:spacing w:before="20" w:after="20"/>
              <w:rPr>
                <w:sz w:val="18"/>
                <w:szCs w:val="18"/>
              </w:rPr>
            </w:pPr>
            <w:r w:rsidRPr="00300F89">
              <w:rPr>
                <w:sz w:val="20"/>
                <w:szCs w:val="20"/>
              </w:rPr>
              <w:t>Preparation for the lecture notes, slides etc</w:t>
            </w:r>
          </w:p>
        </w:tc>
        <w:tc>
          <w:tcPr>
            <w:tcW w:w="1569" w:type="dxa"/>
            <w:gridSpan w:val="7"/>
            <w:shd w:val="clear" w:color="auto" w:fill="auto"/>
          </w:tcPr>
          <w:p w14:paraId="2CADF649" w14:textId="34F792F3" w:rsidR="00B536DA" w:rsidRPr="00FC0A10" w:rsidRDefault="00B536DA" w:rsidP="004F1BC9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</w:t>
            </w:r>
            <w:r w:rsidR="004653DF">
              <w:rPr>
                <w:sz w:val="18"/>
                <w:szCs w:val="18"/>
              </w:rPr>
              <w:t>4</w:t>
            </w:r>
            <w:r>
              <w:rPr>
                <w:sz w:val="18"/>
                <w:szCs w:val="18"/>
              </w:rPr>
              <w:t>=</w:t>
            </w:r>
            <w:r w:rsidR="002A1AEF">
              <w:rPr>
                <w:sz w:val="18"/>
                <w:szCs w:val="18"/>
              </w:rPr>
              <w:t>48</w:t>
            </w:r>
          </w:p>
        </w:tc>
      </w:tr>
      <w:tr w:rsidR="00B536DA" w:rsidRPr="00FC0A10" w14:paraId="7FD9A144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C963282" w14:textId="77777777" w:rsidR="00B536DA" w:rsidRPr="00FC0A10" w:rsidRDefault="00B536DA" w:rsidP="00B536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691C7985" w14:textId="6740694E" w:rsidR="00B536DA" w:rsidRPr="00FC0A10" w:rsidRDefault="00B536DA" w:rsidP="00B536DA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46ECA6C" w14:textId="51AD589D" w:rsidR="00B536DA" w:rsidRPr="00FC0A10" w:rsidRDefault="00B536DA" w:rsidP="00B536DA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29584250" w14:textId="3ED81C3D" w:rsidR="00B536DA" w:rsidRPr="00F53F21" w:rsidRDefault="00B536DA" w:rsidP="00B536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300F89">
              <w:rPr>
                <w:color w:val="000000" w:themeColor="text1"/>
                <w:sz w:val="20"/>
                <w:szCs w:val="20"/>
              </w:rPr>
              <w:t>Delivering</w:t>
            </w:r>
            <w:r>
              <w:rPr>
                <w:color w:val="000000" w:themeColor="text1"/>
                <w:sz w:val="20"/>
                <w:szCs w:val="20"/>
              </w:rPr>
              <w:t xml:space="preserve"> presentations for the lectures</w:t>
            </w:r>
          </w:p>
        </w:tc>
        <w:tc>
          <w:tcPr>
            <w:tcW w:w="1569" w:type="dxa"/>
            <w:gridSpan w:val="7"/>
            <w:shd w:val="clear" w:color="auto" w:fill="auto"/>
          </w:tcPr>
          <w:p w14:paraId="39F4CFEE" w14:textId="53C51ABA" w:rsidR="00B536DA" w:rsidRPr="00FC0A10" w:rsidRDefault="00B536DA" w:rsidP="004F1BC9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</w:t>
            </w:r>
            <w:r w:rsidR="004653DF">
              <w:rPr>
                <w:sz w:val="18"/>
                <w:szCs w:val="18"/>
              </w:rPr>
              <w:t>2</w:t>
            </w:r>
            <w:r>
              <w:rPr>
                <w:sz w:val="18"/>
                <w:szCs w:val="18"/>
              </w:rPr>
              <w:t>=</w:t>
            </w:r>
            <w:r w:rsidR="002A1AEF">
              <w:rPr>
                <w:sz w:val="18"/>
                <w:szCs w:val="18"/>
              </w:rPr>
              <w:t>24</w:t>
            </w:r>
          </w:p>
        </w:tc>
      </w:tr>
      <w:tr w:rsidR="004F1BC9" w:rsidRPr="00FC0A10" w14:paraId="2B5E8F38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07372B60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6A87B01A" w14:textId="2D14D34B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27BD86B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142A6E32" w14:textId="052F410B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69" w:type="dxa"/>
            <w:gridSpan w:val="7"/>
            <w:shd w:val="clear" w:color="auto" w:fill="auto"/>
          </w:tcPr>
          <w:p w14:paraId="3AD2283D" w14:textId="1824B363" w:rsidR="004F1BC9" w:rsidRPr="00FC0A10" w:rsidRDefault="004F1BC9" w:rsidP="004F1BC9">
            <w:pPr>
              <w:jc w:val="right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F1BC9" w:rsidRPr="00FC0A10" w14:paraId="75E67151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5A90FC3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21CEA36D" w14:textId="12FAA4B0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F60628B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7FB12F15" w14:textId="074B92FC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69" w:type="dxa"/>
            <w:gridSpan w:val="7"/>
            <w:shd w:val="clear" w:color="auto" w:fill="auto"/>
          </w:tcPr>
          <w:p w14:paraId="4B68287F" w14:textId="249A0EA8" w:rsidR="004F1BC9" w:rsidRPr="00FC0A10" w:rsidRDefault="004F1BC9" w:rsidP="004F1BC9">
            <w:pPr>
              <w:jc w:val="right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F1BC9" w:rsidRPr="00FC0A10" w14:paraId="51D1A145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49620D2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2E75DD73" w14:textId="348CAF82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ABD515A" w14:textId="3F74378B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4BE6DBF6" w14:textId="6A77DF85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69" w:type="dxa"/>
            <w:gridSpan w:val="7"/>
            <w:shd w:val="clear" w:color="auto" w:fill="auto"/>
          </w:tcPr>
          <w:p w14:paraId="4A44F0AB" w14:textId="03FA590E" w:rsidR="004F1BC9" w:rsidRPr="00FC0A10" w:rsidRDefault="004F1BC9" w:rsidP="004F1BC9">
            <w:pPr>
              <w:jc w:val="right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F1BC9" w:rsidRPr="00FC0A10" w14:paraId="198A37DB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7224A30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028FA1B6" w14:textId="1435D13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3B65F5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10C3539B" w14:textId="4DEDBDDF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69" w:type="dxa"/>
            <w:gridSpan w:val="7"/>
            <w:shd w:val="clear" w:color="auto" w:fill="auto"/>
          </w:tcPr>
          <w:p w14:paraId="306B257F" w14:textId="7D00D81E" w:rsidR="004F1BC9" w:rsidRPr="00FC0A10" w:rsidRDefault="004F1BC9" w:rsidP="004F1BC9">
            <w:pPr>
              <w:jc w:val="right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41C16" w:rsidRPr="00FC0A10" w14:paraId="58D8C115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68D814E" w14:textId="77777777" w:rsidR="00C41C16" w:rsidRPr="00FC0A10" w:rsidRDefault="00C41C16" w:rsidP="00F53F2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672" w:type="dxa"/>
            <w:gridSpan w:val="28"/>
            <w:shd w:val="clear" w:color="auto" w:fill="D9D9D9" w:themeFill="background1" w:themeFillShade="D9"/>
          </w:tcPr>
          <w:p w14:paraId="5DA688BE" w14:textId="77777777" w:rsidR="00C41C16" w:rsidRPr="00FC0A10" w:rsidRDefault="00C41C16" w:rsidP="00F53F21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4F1BC9" w:rsidRPr="00FC0A10" w14:paraId="095C24A7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0E74173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16ABC252" w14:textId="727AA8C4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64A8ABF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04B99BC1" w14:textId="77E3937E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69" w:type="dxa"/>
            <w:gridSpan w:val="7"/>
            <w:shd w:val="clear" w:color="auto" w:fill="auto"/>
          </w:tcPr>
          <w:p w14:paraId="5F98F0D6" w14:textId="4F96F321" w:rsidR="004F1BC9" w:rsidRPr="00AE6527" w:rsidRDefault="004F1BC9" w:rsidP="004F1BC9">
            <w:pPr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4F1BC9" w:rsidRPr="00FC0A10" w14:paraId="29729C7D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EF6C527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4BF642A2" w14:textId="077026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167160C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2AC591FE" w14:textId="6F5B1EC7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riting a term paper and preparing a presentation</w:t>
            </w:r>
          </w:p>
        </w:tc>
        <w:tc>
          <w:tcPr>
            <w:tcW w:w="1569" w:type="dxa"/>
            <w:gridSpan w:val="7"/>
            <w:shd w:val="clear" w:color="auto" w:fill="auto"/>
          </w:tcPr>
          <w:p w14:paraId="787E899F" w14:textId="074D46E4" w:rsidR="004F1BC9" w:rsidRPr="00FC0A10" w:rsidRDefault="00F554BC" w:rsidP="004F1BC9">
            <w:pPr>
              <w:jc w:val="right"/>
              <w:rPr>
                <w:sz w:val="18"/>
                <w:szCs w:val="18"/>
              </w:rPr>
            </w:pPr>
            <w:r w:rsidRPr="00666B72">
              <w:rPr>
                <w:sz w:val="18"/>
                <w:szCs w:val="18"/>
                <w:lang w:val="tr-TR"/>
              </w:rPr>
              <w:t>1x6=6</w:t>
            </w:r>
          </w:p>
        </w:tc>
      </w:tr>
      <w:tr w:rsidR="004F1BC9" w:rsidRPr="00FC0A10" w14:paraId="4A3B7570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2CEA277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2DF93269" w14:textId="7D00B31A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C0FBDBC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12EEBC1A" w14:textId="64A82C96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9" w:type="dxa"/>
            <w:gridSpan w:val="7"/>
            <w:shd w:val="clear" w:color="auto" w:fill="auto"/>
          </w:tcPr>
          <w:p w14:paraId="6BB2ED03" w14:textId="202948B4" w:rsidR="004F1BC9" w:rsidRPr="00FC0A10" w:rsidRDefault="00F554BC" w:rsidP="004F1BC9">
            <w:pPr>
              <w:jc w:val="right"/>
              <w:rPr>
                <w:sz w:val="18"/>
                <w:szCs w:val="18"/>
              </w:rPr>
            </w:pPr>
            <w:r w:rsidRPr="00666B72">
              <w:rPr>
                <w:sz w:val="18"/>
                <w:szCs w:val="18"/>
                <w:lang w:val="tr-TR"/>
              </w:rPr>
              <w:t>12x1=12</w:t>
            </w:r>
          </w:p>
        </w:tc>
      </w:tr>
      <w:tr w:rsidR="004F1BC9" w:rsidRPr="00FC0A10" w14:paraId="61AB4246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6153283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63FA9D9" w14:textId="25E6D17D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363D700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083C0DCB" w14:textId="22C35B59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9" w:type="dxa"/>
            <w:gridSpan w:val="7"/>
            <w:shd w:val="clear" w:color="auto" w:fill="auto"/>
          </w:tcPr>
          <w:p w14:paraId="02E9E2B7" w14:textId="05603251" w:rsidR="004F1BC9" w:rsidRPr="00FC0A10" w:rsidRDefault="004F1BC9" w:rsidP="004F1BC9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x1=12</w:t>
            </w:r>
          </w:p>
        </w:tc>
      </w:tr>
      <w:tr w:rsidR="004F1BC9" w:rsidRPr="00FC0A10" w14:paraId="118CEE4B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AC65289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5559442F" w14:textId="4EF5FC90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C99A700" w14:textId="4DE70551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0DA8825F" w14:textId="3B942B8A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9" w:type="dxa"/>
            <w:gridSpan w:val="7"/>
            <w:shd w:val="clear" w:color="auto" w:fill="auto"/>
          </w:tcPr>
          <w:p w14:paraId="149E220C" w14:textId="7FD13BF2" w:rsidR="004F1BC9" w:rsidRDefault="004F1BC9" w:rsidP="004F1BC9">
            <w:pPr>
              <w:jc w:val="right"/>
              <w:rPr>
                <w:sz w:val="18"/>
                <w:szCs w:val="18"/>
              </w:rPr>
            </w:pPr>
          </w:p>
        </w:tc>
      </w:tr>
      <w:tr w:rsidR="004F1BC9" w:rsidRPr="00FC0A10" w14:paraId="3C3E5508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021A4F54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8" w:type="dxa"/>
            <w:shd w:val="clear" w:color="auto" w:fill="auto"/>
          </w:tcPr>
          <w:p w14:paraId="4661F01B" w14:textId="3CED1D2D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36450431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959" w:type="dxa"/>
            <w:gridSpan w:val="15"/>
            <w:shd w:val="clear" w:color="auto" w:fill="auto"/>
          </w:tcPr>
          <w:p w14:paraId="10BEA81E" w14:textId="3E572E8A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69" w:type="dxa"/>
            <w:gridSpan w:val="7"/>
            <w:shd w:val="clear" w:color="auto" w:fill="auto"/>
          </w:tcPr>
          <w:p w14:paraId="7D4431FB" w14:textId="56771009" w:rsidR="004F1BC9" w:rsidRPr="00FC0A10" w:rsidRDefault="004F1BC9" w:rsidP="004F1BC9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x1=2</w:t>
            </w:r>
          </w:p>
        </w:tc>
      </w:tr>
      <w:tr w:rsidR="004F1BC9" w:rsidRPr="00FC0A10" w14:paraId="577FDAC3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E50EEA5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4" w:type="dxa"/>
            <w:gridSpan w:val="6"/>
            <w:shd w:val="clear" w:color="auto" w:fill="auto"/>
          </w:tcPr>
          <w:p w14:paraId="41E00882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4AB33187" w14:textId="526CF709" w:rsidR="004F1BC9" w:rsidRPr="004653DF" w:rsidRDefault="004F1BC9" w:rsidP="004F1BC9">
            <w:pPr>
              <w:spacing w:before="20" w:after="20"/>
              <w:jc w:val="right"/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>104</w:t>
            </w:r>
          </w:p>
        </w:tc>
      </w:tr>
      <w:tr w:rsidR="004F1BC9" w:rsidRPr="00FC0A10" w14:paraId="787D75B4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10915" w:type="dxa"/>
            <w:gridSpan w:val="31"/>
            <w:shd w:val="clear" w:color="auto" w:fill="D9D9D9" w:themeFill="background1" w:themeFillShade="D9"/>
          </w:tcPr>
          <w:p w14:paraId="5EF8590F" w14:textId="6A7B1D49" w:rsidR="004F1BC9" w:rsidRPr="00FC0A10" w:rsidRDefault="004F1BC9" w:rsidP="004F1BC9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4F1BC9" w:rsidRPr="00FC0A10" w14:paraId="52D4E052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001971C1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4" w:type="dxa"/>
            <w:gridSpan w:val="6"/>
            <w:shd w:val="clear" w:color="auto" w:fill="auto"/>
          </w:tcPr>
          <w:p w14:paraId="6B2DBA39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544E16FE" w14:textId="0B4077F6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F1BC9" w:rsidRPr="00FC0A10" w14:paraId="0251FB01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4BAE7FA8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4" w:type="dxa"/>
            <w:gridSpan w:val="6"/>
            <w:shd w:val="clear" w:color="auto" w:fill="auto"/>
          </w:tcPr>
          <w:p w14:paraId="00643005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1E92D715" w14:textId="4346BCC9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F1BC9" w:rsidRPr="00FC0A10" w14:paraId="75CF7AFD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E1703F9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4" w:type="dxa"/>
            <w:gridSpan w:val="6"/>
            <w:shd w:val="clear" w:color="auto" w:fill="auto"/>
          </w:tcPr>
          <w:p w14:paraId="74001A2F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42F96CCB" w14:textId="68FF7191" w:rsidR="004F1BC9" w:rsidRPr="00AE6527" w:rsidRDefault="004F1BC9" w:rsidP="004F1BC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F1BC9" w:rsidRPr="00FC0A10" w14:paraId="6EE33F77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3AE348C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4" w:type="dxa"/>
            <w:gridSpan w:val="6"/>
            <w:shd w:val="clear" w:color="auto" w:fill="auto"/>
          </w:tcPr>
          <w:p w14:paraId="3D22A36B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74E4216D" w14:textId="25FFAD19" w:rsidR="004F1BC9" w:rsidRPr="00AE6527" w:rsidRDefault="004F1BC9" w:rsidP="004F1BC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F1BC9" w:rsidRPr="00FC0A10" w14:paraId="59D50FF4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1F06B596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4" w:type="dxa"/>
            <w:gridSpan w:val="6"/>
            <w:shd w:val="clear" w:color="auto" w:fill="auto"/>
          </w:tcPr>
          <w:p w14:paraId="5F7110FC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0FA5770E" w14:textId="5CA0555F" w:rsidR="004F1BC9" w:rsidRPr="00AE6527" w:rsidRDefault="004F1BC9" w:rsidP="004F1BC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F1BC9" w:rsidRPr="00FC0A10" w14:paraId="4DA8A496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5DD1E280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4" w:type="dxa"/>
            <w:gridSpan w:val="6"/>
            <w:shd w:val="clear" w:color="auto" w:fill="auto"/>
          </w:tcPr>
          <w:p w14:paraId="57EB20B1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7251F81F" w14:textId="050E2D49" w:rsidR="004F1BC9" w:rsidRPr="00AE6527" w:rsidRDefault="004F1BC9" w:rsidP="004F1BC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Özilgen, Z. S.:</w:t>
            </w:r>
            <w:r w:rsidRPr="003B7F40">
              <w:rPr>
                <w:i/>
                <w:color w:val="262626" w:themeColor="text1" w:themeTint="D9"/>
                <w:sz w:val="20"/>
                <w:szCs w:val="20"/>
              </w:rPr>
              <w:t>Cooking as a Chemical Reaction: Culinary Science with Experiments</w:t>
            </w:r>
            <w:r>
              <w:rPr>
                <w:i/>
                <w:color w:val="262626" w:themeColor="text1" w:themeTint="D9"/>
                <w:sz w:val="20"/>
                <w:szCs w:val="20"/>
              </w:rPr>
              <w:t>. Boca Raton: CRC Press LLC. 2015</w:t>
            </w:r>
          </w:p>
        </w:tc>
      </w:tr>
      <w:tr w:rsidR="004F1BC9" w:rsidRPr="00FC0A10" w14:paraId="4D9AD29A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59BEFAE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4" w:type="dxa"/>
            <w:gridSpan w:val="6"/>
            <w:shd w:val="clear" w:color="auto" w:fill="auto"/>
          </w:tcPr>
          <w:p w14:paraId="0EACB67B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6866DF8B" w14:textId="36AAE101" w:rsidR="004F1BC9" w:rsidRPr="00AE6527" w:rsidRDefault="004F1BC9" w:rsidP="004F1BC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4F1BC9" w:rsidRPr="00FC0A10" w14:paraId="1DAE37BF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jc w:val="center"/>
        </w:trPr>
        <w:tc>
          <w:tcPr>
            <w:tcW w:w="2243" w:type="dxa"/>
            <w:gridSpan w:val="3"/>
            <w:vMerge w:val="restart"/>
            <w:shd w:val="clear" w:color="auto" w:fill="auto"/>
          </w:tcPr>
          <w:p w14:paraId="478E487E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4" w:type="dxa"/>
            <w:gridSpan w:val="6"/>
            <w:shd w:val="clear" w:color="auto" w:fill="auto"/>
            <w:vAlign w:val="center"/>
          </w:tcPr>
          <w:p w14:paraId="387FEED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1EFAFC4F" w14:textId="1AE2F91A" w:rsidR="004F1BC9" w:rsidRPr="00FC0A10" w:rsidRDefault="00253E18" w:rsidP="004F1BC9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4F1BC9" w:rsidRPr="00FC0A10" w14:paraId="13F969C0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3F9D5415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4" w:type="dxa"/>
            <w:gridSpan w:val="6"/>
            <w:shd w:val="clear" w:color="auto" w:fill="auto"/>
            <w:vAlign w:val="center"/>
          </w:tcPr>
          <w:p w14:paraId="11AF7E3A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148A2D52" w14:textId="253641AD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F1BC9" w:rsidRPr="00FC0A10" w14:paraId="4673D427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25A9EC0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4" w:type="dxa"/>
            <w:gridSpan w:val="6"/>
            <w:shd w:val="clear" w:color="auto" w:fill="auto"/>
          </w:tcPr>
          <w:p w14:paraId="498907D6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28FE7FA6" w14:textId="77777777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4F1BC9" w:rsidRPr="00FC0A10" w14:paraId="56A0C8A0" w14:textId="77777777" w:rsidTr="004F1BC9">
        <w:tblPrEx>
          <w:jc w:val="center"/>
          <w:tblInd w:w="0" w:type="dxa"/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  <w:jc w:val="center"/>
        </w:trPr>
        <w:tc>
          <w:tcPr>
            <w:tcW w:w="2243" w:type="dxa"/>
            <w:gridSpan w:val="3"/>
            <w:vMerge/>
            <w:shd w:val="clear" w:color="auto" w:fill="auto"/>
          </w:tcPr>
          <w:p w14:paraId="649EB5A1" w14:textId="77777777" w:rsidR="004F1BC9" w:rsidRPr="00FC0A10" w:rsidRDefault="004F1BC9" w:rsidP="004F1B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4" w:type="dxa"/>
            <w:gridSpan w:val="6"/>
            <w:shd w:val="clear" w:color="auto" w:fill="auto"/>
          </w:tcPr>
          <w:p w14:paraId="37AADD0C" w14:textId="77777777" w:rsidR="004F1BC9" w:rsidRPr="00FC0A10" w:rsidRDefault="004F1BC9" w:rsidP="004F1BC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528" w:type="dxa"/>
            <w:gridSpan w:val="22"/>
            <w:shd w:val="clear" w:color="auto" w:fill="auto"/>
          </w:tcPr>
          <w:p w14:paraId="30EEDCFE" w14:textId="2D8252E7" w:rsidR="004F1BC9" w:rsidRPr="00FC0A10" w:rsidRDefault="004F1BC9" w:rsidP="004F1BC9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4CBCB828" w14:textId="77777777" w:rsidR="00121D63" w:rsidRPr="00A04CA2" w:rsidRDefault="00121D63" w:rsidP="00041E46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A04CA2" w:rsidSect="0052318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567" w:right="1021" w:bottom="709" w:left="102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5DA334" w14:textId="77777777" w:rsidR="00E328DB" w:rsidRDefault="00E328DB" w:rsidP="00AC6DCE">
      <w:r>
        <w:separator/>
      </w:r>
    </w:p>
  </w:endnote>
  <w:endnote w:type="continuationSeparator" w:id="0">
    <w:p w14:paraId="4A7DB662" w14:textId="77777777" w:rsidR="00E328DB" w:rsidRDefault="00E328DB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54A8D" w14:textId="77777777" w:rsidR="00822588" w:rsidRDefault="008225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57D87" w14:textId="3F6C8B30" w:rsidR="00822588" w:rsidRDefault="00822588" w:rsidP="00822588">
    <w:pPr>
      <w:pStyle w:val="Footer"/>
    </w:pPr>
    <w:r>
      <w:t>F</w:t>
    </w:r>
    <w:r>
      <w:t>orm No: ÜY-FR-0478</w:t>
    </w:r>
    <w:bookmarkStart w:id="0" w:name="_GoBack"/>
    <w:bookmarkEnd w:id="0"/>
    <w:r>
      <w:t xml:space="preserve"> Yayın Tarihi : 03.05.2018 Değ. No: 0 Değ. Tarihi:-</w:t>
    </w:r>
  </w:p>
  <w:p w14:paraId="0519F0E4" w14:textId="43CF7546" w:rsidR="00822588" w:rsidRDefault="00822588">
    <w:pPr>
      <w:pStyle w:val="Footer"/>
    </w:pPr>
  </w:p>
  <w:p w14:paraId="0EFB8186" w14:textId="77777777" w:rsidR="00822588" w:rsidRDefault="008225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234590" w14:textId="77777777" w:rsidR="00822588" w:rsidRDefault="008225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A8E62F" w14:textId="77777777" w:rsidR="00E328DB" w:rsidRDefault="00E328DB" w:rsidP="00AC6DCE">
      <w:r>
        <w:separator/>
      </w:r>
    </w:p>
  </w:footnote>
  <w:footnote w:type="continuationSeparator" w:id="0">
    <w:p w14:paraId="52BE39F1" w14:textId="77777777" w:rsidR="00E328DB" w:rsidRDefault="00E328DB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7D44B" w14:textId="77777777" w:rsidR="00822588" w:rsidRDefault="008225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15DA9" w14:textId="77777777" w:rsidR="00822588" w:rsidRDefault="008225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08B4B" w14:textId="77777777" w:rsidR="00822588" w:rsidRDefault="008225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20C9"/>
    <w:rsid w:val="00013D84"/>
    <w:rsid w:val="00020B58"/>
    <w:rsid w:val="0002784B"/>
    <w:rsid w:val="00027EA6"/>
    <w:rsid w:val="0003125B"/>
    <w:rsid w:val="000371E0"/>
    <w:rsid w:val="00037CBB"/>
    <w:rsid w:val="00040808"/>
    <w:rsid w:val="00041E46"/>
    <w:rsid w:val="0005057E"/>
    <w:rsid w:val="000554A8"/>
    <w:rsid w:val="00077433"/>
    <w:rsid w:val="00086052"/>
    <w:rsid w:val="00086F6D"/>
    <w:rsid w:val="000A6F17"/>
    <w:rsid w:val="000B2737"/>
    <w:rsid w:val="000B48F2"/>
    <w:rsid w:val="000B48F8"/>
    <w:rsid w:val="000B6D0E"/>
    <w:rsid w:val="000B7DAA"/>
    <w:rsid w:val="000C5DA1"/>
    <w:rsid w:val="000D645D"/>
    <w:rsid w:val="000E6EC3"/>
    <w:rsid w:val="000E756F"/>
    <w:rsid w:val="000F46BD"/>
    <w:rsid w:val="00100A78"/>
    <w:rsid w:val="001034CF"/>
    <w:rsid w:val="0011491C"/>
    <w:rsid w:val="00121D63"/>
    <w:rsid w:val="00124342"/>
    <w:rsid w:val="00125FC8"/>
    <w:rsid w:val="00130E58"/>
    <w:rsid w:val="00134F8E"/>
    <w:rsid w:val="001469E7"/>
    <w:rsid w:val="00171355"/>
    <w:rsid w:val="00172C27"/>
    <w:rsid w:val="00182B93"/>
    <w:rsid w:val="00187269"/>
    <w:rsid w:val="0019531B"/>
    <w:rsid w:val="001957BD"/>
    <w:rsid w:val="001B070F"/>
    <w:rsid w:val="001C1A4E"/>
    <w:rsid w:val="001C32EA"/>
    <w:rsid w:val="001D3A3C"/>
    <w:rsid w:val="001D6C9C"/>
    <w:rsid w:val="001E7539"/>
    <w:rsid w:val="001F2EC3"/>
    <w:rsid w:val="001F3DB2"/>
    <w:rsid w:val="001F4828"/>
    <w:rsid w:val="001F5406"/>
    <w:rsid w:val="00201920"/>
    <w:rsid w:val="00205F77"/>
    <w:rsid w:val="00213F4C"/>
    <w:rsid w:val="00215E9C"/>
    <w:rsid w:val="00226489"/>
    <w:rsid w:val="002372B5"/>
    <w:rsid w:val="00244413"/>
    <w:rsid w:val="002472AF"/>
    <w:rsid w:val="00252C5D"/>
    <w:rsid w:val="00253522"/>
    <w:rsid w:val="00253E18"/>
    <w:rsid w:val="00260AC7"/>
    <w:rsid w:val="00271598"/>
    <w:rsid w:val="00271BE2"/>
    <w:rsid w:val="002809D2"/>
    <w:rsid w:val="00281442"/>
    <w:rsid w:val="00281539"/>
    <w:rsid w:val="00286621"/>
    <w:rsid w:val="00286B08"/>
    <w:rsid w:val="00291253"/>
    <w:rsid w:val="00295D33"/>
    <w:rsid w:val="00296AC4"/>
    <w:rsid w:val="002A1AEF"/>
    <w:rsid w:val="002A7F38"/>
    <w:rsid w:val="002B0CAB"/>
    <w:rsid w:val="002B10CD"/>
    <w:rsid w:val="002C3152"/>
    <w:rsid w:val="002D31AC"/>
    <w:rsid w:val="002E0EE0"/>
    <w:rsid w:val="002E7688"/>
    <w:rsid w:val="002F2E52"/>
    <w:rsid w:val="002F32F5"/>
    <w:rsid w:val="002F34CE"/>
    <w:rsid w:val="002F4198"/>
    <w:rsid w:val="00321A64"/>
    <w:rsid w:val="003258FC"/>
    <w:rsid w:val="003277FA"/>
    <w:rsid w:val="00327E45"/>
    <w:rsid w:val="00331406"/>
    <w:rsid w:val="00333059"/>
    <w:rsid w:val="00335FE5"/>
    <w:rsid w:val="00341C5C"/>
    <w:rsid w:val="0034349A"/>
    <w:rsid w:val="00361C27"/>
    <w:rsid w:val="00367390"/>
    <w:rsid w:val="0037434F"/>
    <w:rsid w:val="00387401"/>
    <w:rsid w:val="00387556"/>
    <w:rsid w:val="003A0554"/>
    <w:rsid w:val="003A0711"/>
    <w:rsid w:val="003A77DC"/>
    <w:rsid w:val="003B0933"/>
    <w:rsid w:val="003B2286"/>
    <w:rsid w:val="003B7F40"/>
    <w:rsid w:val="003C6CEF"/>
    <w:rsid w:val="003D0E0B"/>
    <w:rsid w:val="003D28E5"/>
    <w:rsid w:val="003E22E9"/>
    <w:rsid w:val="003E45D0"/>
    <w:rsid w:val="003E4972"/>
    <w:rsid w:val="003F09EC"/>
    <w:rsid w:val="003F766E"/>
    <w:rsid w:val="0040357B"/>
    <w:rsid w:val="00403F0C"/>
    <w:rsid w:val="004070C7"/>
    <w:rsid w:val="00407A20"/>
    <w:rsid w:val="004143B5"/>
    <w:rsid w:val="0042699E"/>
    <w:rsid w:val="00427110"/>
    <w:rsid w:val="00443937"/>
    <w:rsid w:val="00443B32"/>
    <w:rsid w:val="00444F52"/>
    <w:rsid w:val="00446A04"/>
    <w:rsid w:val="00454731"/>
    <w:rsid w:val="004653DF"/>
    <w:rsid w:val="00473719"/>
    <w:rsid w:val="004744A6"/>
    <w:rsid w:val="00474C75"/>
    <w:rsid w:val="00483AB1"/>
    <w:rsid w:val="00487DF2"/>
    <w:rsid w:val="0049043A"/>
    <w:rsid w:val="004A5BB0"/>
    <w:rsid w:val="004B0EF7"/>
    <w:rsid w:val="004B62ED"/>
    <w:rsid w:val="004B7E99"/>
    <w:rsid w:val="004C1984"/>
    <w:rsid w:val="004C272D"/>
    <w:rsid w:val="004D24A0"/>
    <w:rsid w:val="004E566F"/>
    <w:rsid w:val="004F1BC9"/>
    <w:rsid w:val="004F2117"/>
    <w:rsid w:val="004F5BBD"/>
    <w:rsid w:val="004F67F3"/>
    <w:rsid w:val="005003BB"/>
    <w:rsid w:val="00503CD5"/>
    <w:rsid w:val="00506BB6"/>
    <w:rsid w:val="00513C80"/>
    <w:rsid w:val="00514ED6"/>
    <w:rsid w:val="00515BA4"/>
    <w:rsid w:val="005221F8"/>
    <w:rsid w:val="00522DFE"/>
    <w:rsid w:val="0052318B"/>
    <w:rsid w:val="00526D8B"/>
    <w:rsid w:val="00536C66"/>
    <w:rsid w:val="005452A8"/>
    <w:rsid w:val="00552AFA"/>
    <w:rsid w:val="00555A79"/>
    <w:rsid w:val="0055794E"/>
    <w:rsid w:val="00560C6F"/>
    <w:rsid w:val="00565612"/>
    <w:rsid w:val="0056566B"/>
    <w:rsid w:val="00570672"/>
    <w:rsid w:val="00570CA1"/>
    <w:rsid w:val="00571EAD"/>
    <w:rsid w:val="00585CCF"/>
    <w:rsid w:val="005965A9"/>
    <w:rsid w:val="00597FE2"/>
    <w:rsid w:val="005A3BA4"/>
    <w:rsid w:val="005A48A2"/>
    <w:rsid w:val="005A4F58"/>
    <w:rsid w:val="005A7168"/>
    <w:rsid w:val="005B4456"/>
    <w:rsid w:val="005B5520"/>
    <w:rsid w:val="005B6F22"/>
    <w:rsid w:val="005C5256"/>
    <w:rsid w:val="005D2B52"/>
    <w:rsid w:val="005D5BBF"/>
    <w:rsid w:val="005E6DDB"/>
    <w:rsid w:val="005E7333"/>
    <w:rsid w:val="005F082B"/>
    <w:rsid w:val="005F5C86"/>
    <w:rsid w:val="00601F6B"/>
    <w:rsid w:val="0060280F"/>
    <w:rsid w:val="00604A21"/>
    <w:rsid w:val="00605A80"/>
    <w:rsid w:val="0060649D"/>
    <w:rsid w:val="00606F13"/>
    <w:rsid w:val="00607CEE"/>
    <w:rsid w:val="0062397A"/>
    <w:rsid w:val="006348FD"/>
    <w:rsid w:val="0063648A"/>
    <w:rsid w:val="006463AA"/>
    <w:rsid w:val="00647879"/>
    <w:rsid w:val="00652B7D"/>
    <w:rsid w:val="00657D0F"/>
    <w:rsid w:val="00665AEE"/>
    <w:rsid w:val="006666E1"/>
    <w:rsid w:val="00670346"/>
    <w:rsid w:val="00670350"/>
    <w:rsid w:val="00677A54"/>
    <w:rsid w:val="00677A7F"/>
    <w:rsid w:val="0069349F"/>
    <w:rsid w:val="00694A82"/>
    <w:rsid w:val="00695A45"/>
    <w:rsid w:val="006A3B07"/>
    <w:rsid w:val="006B06A4"/>
    <w:rsid w:val="006B2DC8"/>
    <w:rsid w:val="006B3547"/>
    <w:rsid w:val="006B58EE"/>
    <w:rsid w:val="006B76E7"/>
    <w:rsid w:val="006D3264"/>
    <w:rsid w:val="006E0D08"/>
    <w:rsid w:val="006E560A"/>
    <w:rsid w:val="006E5F93"/>
    <w:rsid w:val="006E6A69"/>
    <w:rsid w:val="006F3BBC"/>
    <w:rsid w:val="006F4F1B"/>
    <w:rsid w:val="006F6C90"/>
    <w:rsid w:val="007006C6"/>
    <w:rsid w:val="0070608F"/>
    <w:rsid w:val="00727C5F"/>
    <w:rsid w:val="00731215"/>
    <w:rsid w:val="00731636"/>
    <w:rsid w:val="00732E81"/>
    <w:rsid w:val="00734B75"/>
    <w:rsid w:val="00743096"/>
    <w:rsid w:val="007456F0"/>
    <w:rsid w:val="00754345"/>
    <w:rsid w:val="007555AD"/>
    <w:rsid w:val="00757284"/>
    <w:rsid w:val="007641A4"/>
    <w:rsid w:val="00773452"/>
    <w:rsid w:val="00773A34"/>
    <w:rsid w:val="00783592"/>
    <w:rsid w:val="00792AE4"/>
    <w:rsid w:val="007A33BD"/>
    <w:rsid w:val="007A44D5"/>
    <w:rsid w:val="007B185D"/>
    <w:rsid w:val="007C4556"/>
    <w:rsid w:val="007D0A45"/>
    <w:rsid w:val="007D3565"/>
    <w:rsid w:val="007D60FB"/>
    <w:rsid w:val="007D73BA"/>
    <w:rsid w:val="007F63A5"/>
    <w:rsid w:val="00800B87"/>
    <w:rsid w:val="00803026"/>
    <w:rsid w:val="00811C8A"/>
    <w:rsid w:val="00821470"/>
    <w:rsid w:val="00822588"/>
    <w:rsid w:val="008308EE"/>
    <w:rsid w:val="008327F3"/>
    <w:rsid w:val="00833E55"/>
    <w:rsid w:val="00837E69"/>
    <w:rsid w:val="00843B2E"/>
    <w:rsid w:val="008455E7"/>
    <w:rsid w:val="00846028"/>
    <w:rsid w:val="00854951"/>
    <w:rsid w:val="0088144F"/>
    <w:rsid w:val="00891D43"/>
    <w:rsid w:val="00897010"/>
    <w:rsid w:val="008A2F92"/>
    <w:rsid w:val="008B0F82"/>
    <w:rsid w:val="008B3B2C"/>
    <w:rsid w:val="008B5DD4"/>
    <w:rsid w:val="008C1BDE"/>
    <w:rsid w:val="008C1F4F"/>
    <w:rsid w:val="008C4005"/>
    <w:rsid w:val="008C57C6"/>
    <w:rsid w:val="008C77F4"/>
    <w:rsid w:val="008E1A61"/>
    <w:rsid w:val="008E4105"/>
    <w:rsid w:val="008F6FE8"/>
    <w:rsid w:val="0090319A"/>
    <w:rsid w:val="00904238"/>
    <w:rsid w:val="0090620F"/>
    <w:rsid w:val="00917E2D"/>
    <w:rsid w:val="00920D71"/>
    <w:rsid w:val="00921622"/>
    <w:rsid w:val="00933D75"/>
    <w:rsid w:val="0094254B"/>
    <w:rsid w:val="00942767"/>
    <w:rsid w:val="009431E8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90718"/>
    <w:rsid w:val="009A011F"/>
    <w:rsid w:val="009A0B43"/>
    <w:rsid w:val="009A11BB"/>
    <w:rsid w:val="009A1796"/>
    <w:rsid w:val="009B7FA7"/>
    <w:rsid w:val="009C0378"/>
    <w:rsid w:val="009C1ABE"/>
    <w:rsid w:val="009C241E"/>
    <w:rsid w:val="009D18E4"/>
    <w:rsid w:val="009E6AE4"/>
    <w:rsid w:val="00A04CA2"/>
    <w:rsid w:val="00A07D9D"/>
    <w:rsid w:val="00A21EDD"/>
    <w:rsid w:val="00A30910"/>
    <w:rsid w:val="00A4403D"/>
    <w:rsid w:val="00A44C97"/>
    <w:rsid w:val="00A46290"/>
    <w:rsid w:val="00A5082F"/>
    <w:rsid w:val="00A527F5"/>
    <w:rsid w:val="00A53258"/>
    <w:rsid w:val="00A62A48"/>
    <w:rsid w:val="00A63A67"/>
    <w:rsid w:val="00A63E66"/>
    <w:rsid w:val="00A63F9B"/>
    <w:rsid w:val="00A714B1"/>
    <w:rsid w:val="00A7352C"/>
    <w:rsid w:val="00A80B6F"/>
    <w:rsid w:val="00A810E0"/>
    <w:rsid w:val="00A81750"/>
    <w:rsid w:val="00A819EF"/>
    <w:rsid w:val="00A81EB8"/>
    <w:rsid w:val="00A91FBB"/>
    <w:rsid w:val="00AA1198"/>
    <w:rsid w:val="00AA3499"/>
    <w:rsid w:val="00AA56B4"/>
    <w:rsid w:val="00AA7A81"/>
    <w:rsid w:val="00AA7DD2"/>
    <w:rsid w:val="00AB0A75"/>
    <w:rsid w:val="00AB24FF"/>
    <w:rsid w:val="00AB281B"/>
    <w:rsid w:val="00AB2B46"/>
    <w:rsid w:val="00AC6DCE"/>
    <w:rsid w:val="00AD0671"/>
    <w:rsid w:val="00AD17EE"/>
    <w:rsid w:val="00AD2456"/>
    <w:rsid w:val="00AE0359"/>
    <w:rsid w:val="00AE6527"/>
    <w:rsid w:val="00AE7D68"/>
    <w:rsid w:val="00AF4412"/>
    <w:rsid w:val="00B062D9"/>
    <w:rsid w:val="00B2474D"/>
    <w:rsid w:val="00B30294"/>
    <w:rsid w:val="00B330B5"/>
    <w:rsid w:val="00B36FE1"/>
    <w:rsid w:val="00B4797C"/>
    <w:rsid w:val="00B536DA"/>
    <w:rsid w:val="00B56457"/>
    <w:rsid w:val="00B56FDB"/>
    <w:rsid w:val="00B631D4"/>
    <w:rsid w:val="00B649C2"/>
    <w:rsid w:val="00B80B03"/>
    <w:rsid w:val="00B81FF2"/>
    <w:rsid w:val="00B9310C"/>
    <w:rsid w:val="00B95964"/>
    <w:rsid w:val="00B96E75"/>
    <w:rsid w:val="00BA09D4"/>
    <w:rsid w:val="00BA20F4"/>
    <w:rsid w:val="00BA7C53"/>
    <w:rsid w:val="00BB5575"/>
    <w:rsid w:val="00BD35FF"/>
    <w:rsid w:val="00BD61F2"/>
    <w:rsid w:val="00BE0969"/>
    <w:rsid w:val="00BE72C0"/>
    <w:rsid w:val="00BF19BD"/>
    <w:rsid w:val="00BF31D9"/>
    <w:rsid w:val="00BF4CDA"/>
    <w:rsid w:val="00BF5461"/>
    <w:rsid w:val="00BF7ED2"/>
    <w:rsid w:val="00C01D15"/>
    <w:rsid w:val="00C06960"/>
    <w:rsid w:val="00C20F0C"/>
    <w:rsid w:val="00C25C17"/>
    <w:rsid w:val="00C2707B"/>
    <w:rsid w:val="00C37063"/>
    <w:rsid w:val="00C41C16"/>
    <w:rsid w:val="00C7410B"/>
    <w:rsid w:val="00C77C7D"/>
    <w:rsid w:val="00C803C4"/>
    <w:rsid w:val="00C8163D"/>
    <w:rsid w:val="00CB5302"/>
    <w:rsid w:val="00CC0D1B"/>
    <w:rsid w:val="00CD174E"/>
    <w:rsid w:val="00CD468A"/>
    <w:rsid w:val="00CE0315"/>
    <w:rsid w:val="00CE2C21"/>
    <w:rsid w:val="00D05C17"/>
    <w:rsid w:val="00D062F0"/>
    <w:rsid w:val="00D117B5"/>
    <w:rsid w:val="00D22268"/>
    <w:rsid w:val="00D259E0"/>
    <w:rsid w:val="00D47D24"/>
    <w:rsid w:val="00D50681"/>
    <w:rsid w:val="00D524C6"/>
    <w:rsid w:val="00D5555E"/>
    <w:rsid w:val="00D56000"/>
    <w:rsid w:val="00D607EE"/>
    <w:rsid w:val="00D75F2D"/>
    <w:rsid w:val="00D805E9"/>
    <w:rsid w:val="00D872F1"/>
    <w:rsid w:val="00D90534"/>
    <w:rsid w:val="00D91EED"/>
    <w:rsid w:val="00D91FCC"/>
    <w:rsid w:val="00DA5560"/>
    <w:rsid w:val="00DB01F0"/>
    <w:rsid w:val="00DB294F"/>
    <w:rsid w:val="00DB6D31"/>
    <w:rsid w:val="00DC1DFB"/>
    <w:rsid w:val="00DC320F"/>
    <w:rsid w:val="00DE683B"/>
    <w:rsid w:val="00DE7594"/>
    <w:rsid w:val="00DE7F14"/>
    <w:rsid w:val="00DF049E"/>
    <w:rsid w:val="00DF0673"/>
    <w:rsid w:val="00DF1B61"/>
    <w:rsid w:val="00E065A8"/>
    <w:rsid w:val="00E1489B"/>
    <w:rsid w:val="00E1792A"/>
    <w:rsid w:val="00E27E29"/>
    <w:rsid w:val="00E328DB"/>
    <w:rsid w:val="00E32A19"/>
    <w:rsid w:val="00E37C82"/>
    <w:rsid w:val="00E479DA"/>
    <w:rsid w:val="00E62E35"/>
    <w:rsid w:val="00E7196A"/>
    <w:rsid w:val="00E7576C"/>
    <w:rsid w:val="00E77497"/>
    <w:rsid w:val="00E83DE2"/>
    <w:rsid w:val="00E87825"/>
    <w:rsid w:val="00E937BC"/>
    <w:rsid w:val="00EA6EFE"/>
    <w:rsid w:val="00EB2C12"/>
    <w:rsid w:val="00EB3505"/>
    <w:rsid w:val="00EC00F4"/>
    <w:rsid w:val="00EC08C6"/>
    <w:rsid w:val="00EC4EB6"/>
    <w:rsid w:val="00ED3C45"/>
    <w:rsid w:val="00ED4188"/>
    <w:rsid w:val="00ED5966"/>
    <w:rsid w:val="00EE6010"/>
    <w:rsid w:val="00EF495B"/>
    <w:rsid w:val="00EF4E7F"/>
    <w:rsid w:val="00F00C73"/>
    <w:rsid w:val="00F02D38"/>
    <w:rsid w:val="00F075DD"/>
    <w:rsid w:val="00F10CF4"/>
    <w:rsid w:val="00F3240F"/>
    <w:rsid w:val="00F35F34"/>
    <w:rsid w:val="00F40392"/>
    <w:rsid w:val="00F4098C"/>
    <w:rsid w:val="00F44584"/>
    <w:rsid w:val="00F464B2"/>
    <w:rsid w:val="00F53ADB"/>
    <w:rsid w:val="00F53F21"/>
    <w:rsid w:val="00F554BC"/>
    <w:rsid w:val="00F57802"/>
    <w:rsid w:val="00F6318C"/>
    <w:rsid w:val="00F75A50"/>
    <w:rsid w:val="00F76C8C"/>
    <w:rsid w:val="00F80548"/>
    <w:rsid w:val="00F80C57"/>
    <w:rsid w:val="00F8709F"/>
    <w:rsid w:val="00FA1E83"/>
    <w:rsid w:val="00FA724D"/>
    <w:rsid w:val="00FC4198"/>
    <w:rsid w:val="00FC4469"/>
    <w:rsid w:val="00FE05FE"/>
    <w:rsid w:val="00FE16D2"/>
    <w:rsid w:val="00FE26FB"/>
    <w:rsid w:val="00FE3ED2"/>
    <w:rsid w:val="00FE4268"/>
    <w:rsid w:val="00FF23D0"/>
    <w:rsid w:val="00FF63E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FE26FB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4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831</Words>
  <Characters>4743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18</cp:revision>
  <cp:lastPrinted>2017-07-07T10:41:00Z</cp:lastPrinted>
  <dcterms:created xsi:type="dcterms:W3CDTF">2017-07-06T12:03:00Z</dcterms:created>
  <dcterms:modified xsi:type="dcterms:W3CDTF">2018-12-27T07:12:00Z</dcterms:modified>
</cp:coreProperties>
</file>